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bookmarkStart w:id="0" w:name="_Hlk45223825"/>
    <w:bookmarkStart w:id="1" w:name="_Hlk45224479"/>
    <w:p w14:paraId="7D6126C3" w14:textId="1AA3A93C" w:rsidR="00753983" w:rsidRDefault="00753983" w:rsidP="00D37C97">
      <w:pPr>
        <w:pStyle w:val="ListParagraph"/>
        <w:spacing w:after="0" w:line="276" w:lineRule="auto"/>
        <w:ind w:hanging="720"/>
        <w:jc w:val="center"/>
        <w:rPr>
          <w:rFonts w:ascii="TH SarabunPSK" w:hAnsi="TH SarabunPSK" w:cs="TH SarabunPSK"/>
          <w:b/>
          <w:bCs/>
          <w:noProof/>
          <w:sz w:val="32"/>
          <w:szCs w:val="32"/>
          <w:lang w:bidi="th-TH"/>
        </w:rPr>
      </w:pPr>
      <w:r w:rsidRPr="005D11B8">
        <w:rPr>
          <w:noProof/>
          <w:lang w:bidi="th-TH"/>
        </w:rPr>
        <mc:AlternateContent>
          <mc:Choice Requires="wps">
            <w:drawing>
              <wp:anchor distT="0" distB="0" distL="114300" distR="114300" simplePos="0" relativeHeight="251840512" behindDoc="1" locked="0" layoutInCell="1" allowOverlap="1" wp14:anchorId="1319047F" wp14:editId="0F4C7373">
                <wp:simplePos x="0" y="0"/>
                <wp:positionH relativeFrom="margin">
                  <wp:posOffset>175161</wp:posOffset>
                </wp:positionH>
                <wp:positionV relativeFrom="paragraph">
                  <wp:posOffset>-71657</wp:posOffset>
                </wp:positionV>
                <wp:extent cx="6243145" cy="1205345"/>
                <wp:effectExtent l="0" t="0" r="24765" b="13970"/>
                <wp:wrapNone/>
                <wp:docPr id="17" name="Rectangle: Rounded Corners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3145" cy="1205345"/>
                        </a:xfrm>
                        <a:prstGeom prst="round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D0F78A" id="Rectangle: Rounded Corners 46" o:spid="_x0000_s1026" style="position:absolute;margin-left:13.8pt;margin-top:-5.65pt;width:491.6pt;height:94.9pt;z-index:-251475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" fillcolor="#fff2cc [663]" strokecolor="#ed7d31 [3205]" strokeweight="1pt">
                <v:stroke joinstyle="miter"/>
                <w10:wrap anchorx="margin"/>
              </v:roundrect>
            </w:pict>
          </mc:Fallback>
        </mc:AlternateContent>
      </w:r>
      <w:r w:rsidR="00A237C1">
        <w:rPr>
          <w:rFonts w:ascii="TH SarabunPSK" w:hAnsi="TH SarabunPSK" w:cs="TH SarabunPSK"/>
          <w:b/>
          <w:bCs/>
          <w:noProof/>
          <w:sz w:val="32"/>
          <w:szCs w:val="32"/>
          <w:lang w:bidi="th-TH"/>
        </w:rPr>
        <w:t xml:space="preserve">LAB </w:t>
      </w:r>
      <w:r w:rsidR="00A47A74">
        <w:rPr>
          <w:rFonts w:ascii="TH SarabunPSK" w:hAnsi="TH SarabunPSK" w:cs="TH SarabunPSK"/>
          <w:b/>
          <w:bCs/>
          <w:noProof/>
          <w:sz w:val="32"/>
          <w:szCs w:val="32"/>
          <w:lang w:bidi="th-TH"/>
        </w:rPr>
        <w:t>4</w:t>
      </w:r>
      <w:r w:rsidRPr="00753983">
        <w:rPr>
          <w:rFonts w:ascii="TH SarabunPSK" w:hAnsi="TH SarabunPSK" w:cs="TH SarabunPSK"/>
          <w:b/>
          <w:bCs/>
          <w:noProof/>
          <w:sz w:val="32"/>
          <w:szCs w:val="32"/>
          <w:lang w:bidi="th-TH"/>
        </w:rPr>
        <w:t xml:space="preserve">:  </w:t>
      </w:r>
      <w:r w:rsidR="00A47A74">
        <w:rPr>
          <w:rFonts w:ascii="TH SarabunPSK" w:hAnsi="TH SarabunPSK" w:cs="TH SarabunPSK"/>
          <w:b/>
          <w:bCs/>
          <w:noProof/>
          <w:sz w:val="32"/>
          <w:szCs w:val="32"/>
          <w:lang w:bidi="th-TH"/>
        </w:rPr>
        <w:t>Simple Linear Regression</w:t>
      </w:r>
    </w:p>
    <w:p w14:paraId="79D60630" w14:textId="77777777" w:rsidR="00753983" w:rsidRDefault="00753983" w:rsidP="00753983">
      <w:pPr>
        <w:spacing w:after="0"/>
        <w:ind w:firstLine="630"/>
        <w:rPr>
          <w:rFonts w:ascii="TH Sarabun New" w:hAnsi="TH Sarabun New" w:cs="TH Sarabun New"/>
          <w:b/>
          <w:bCs/>
          <w:noProof/>
          <w:sz w:val="28"/>
          <w:szCs w:val="28"/>
          <w:lang w:bidi="th-TH"/>
        </w:rPr>
      </w:pPr>
      <w:r w:rsidRPr="006F66BE">
        <w:rPr>
          <w:rFonts w:ascii="TH Sarabun New" w:hAnsi="TH Sarabun New" w:cs="TH Sarabun New" w:hint="cs"/>
          <w:b/>
          <w:bCs/>
          <w:noProof/>
          <w:sz w:val="28"/>
          <w:szCs w:val="28"/>
          <w:u w:val="single"/>
          <w:cs/>
          <w:lang w:bidi="th-TH"/>
        </w:rPr>
        <w:t>วัตถุประสงค์</w:t>
      </w:r>
      <w:r w:rsidRPr="006F66BE">
        <w:rPr>
          <w:rFonts w:ascii="TH Sarabun New" w:hAnsi="TH Sarabun New" w:cs="TH Sarabun New" w:hint="cs"/>
          <w:b/>
          <w:bCs/>
          <w:noProof/>
          <w:sz w:val="28"/>
          <w:szCs w:val="28"/>
          <w:cs/>
          <w:lang w:bidi="th-TH"/>
        </w:rPr>
        <w:t xml:space="preserve">  </w:t>
      </w:r>
    </w:p>
    <w:p w14:paraId="6AF507D3" w14:textId="147379DC" w:rsidR="00753983" w:rsidRDefault="00753983" w:rsidP="0054425A">
      <w:pPr>
        <w:pStyle w:val="ListParagraph"/>
        <w:spacing w:after="200" w:line="276" w:lineRule="auto"/>
        <w:ind w:left="1350"/>
        <w:rPr>
          <w:rFonts w:ascii="TH Sarabun New" w:hAnsi="TH Sarabun New" w:cs="TH Sarabun New"/>
          <w:noProof/>
          <w:sz w:val="28"/>
          <w:szCs w:val="28"/>
          <w:lang w:bidi="th-TH"/>
        </w:rPr>
      </w:pPr>
      <w:r w:rsidRPr="006846FD">
        <w:rPr>
          <w:rFonts w:ascii="TH Sarabun New" w:hAnsi="TH Sarabun New" w:cs="TH Sarabun New"/>
          <w:noProof/>
          <w:sz w:val="28"/>
          <w:szCs w:val="28"/>
          <w:cs/>
          <w:lang w:bidi="th-TH"/>
        </w:rPr>
        <w:t>นศ.</w:t>
      </w:r>
      <w:r w:rsidR="00D37C97" w:rsidRPr="006846FD">
        <w:rPr>
          <w:rFonts w:ascii="TH Sarabun New" w:hAnsi="TH Sarabun New" w:cs="TH Sarabun New" w:hint="cs"/>
          <w:noProof/>
          <w:sz w:val="28"/>
          <w:szCs w:val="28"/>
          <w:cs/>
          <w:lang w:bidi="th-TH"/>
        </w:rPr>
        <w:t xml:space="preserve"> </w:t>
      </w:r>
      <w:r w:rsidRPr="006846FD">
        <w:rPr>
          <w:rFonts w:ascii="TH Sarabun New" w:hAnsi="TH Sarabun New" w:cs="TH Sarabun New"/>
          <w:noProof/>
          <w:sz w:val="28"/>
          <w:szCs w:val="28"/>
          <w:cs/>
          <w:lang w:bidi="th-TH"/>
        </w:rPr>
        <w:t>สามารถ</w:t>
      </w:r>
      <w:r w:rsidRPr="006846FD">
        <w:rPr>
          <w:rFonts w:ascii="TH Sarabun New" w:hAnsi="TH Sarabun New" w:cs="TH Sarabun New" w:hint="cs"/>
          <w:noProof/>
          <w:sz w:val="28"/>
          <w:szCs w:val="28"/>
          <w:cs/>
          <w:lang w:bidi="th-TH"/>
        </w:rPr>
        <w:t>ออก</w:t>
      </w:r>
      <w:bookmarkEnd w:id="0"/>
      <w:r w:rsidR="00A47A74">
        <w:rPr>
          <w:rFonts w:ascii="TH Sarabun New" w:hAnsi="TH Sarabun New" w:cs="TH Sarabun New" w:hint="cs"/>
          <w:noProof/>
          <w:sz w:val="28"/>
          <w:szCs w:val="28"/>
          <w:cs/>
          <w:lang w:bidi="th-TH"/>
        </w:rPr>
        <w:t>เขียนโปรแกรมด้วยภาษา</w:t>
      </w:r>
      <w:r w:rsidR="00A47A74">
        <w:rPr>
          <w:rFonts w:ascii="TH Sarabun New" w:hAnsi="TH Sarabun New" w:cs="TH Sarabun New"/>
          <w:noProof/>
          <w:sz w:val="28"/>
          <w:szCs w:val="28"/>
          <w:lang w:bidi="th-TH"/>
        </w:rPr>
        <w:t xml:space="preserve"> Pyt</w:t>
      </w:r>
      <w:r w:rsidR="004B7A2D">
        <w:rPr>
          <w:rFonts w:ascii="TH Sarabun New" w:hAnsi="TH Sarabun New" w:cs="TH Sarabun New"/>
          <w:noProof/>
          <w:sz w:val="28"/>
          <w:szCs w:val="28"/>
          <w:lang w:bidi="th-TH"/>
        </w:rPr>
        <w:t>h</w:t>
      </w:r>
      <w:r w:rsidR="00A47A74">
        <w:rPr>
          <w:rFonts w:ascii="TH Sarabun New" w:hAnsi="TH Sarabun New" w:cs="TH Sarabun New"/>
          <w:noProof/>
          <w:sz w:val="28"/>
          <w:szCs w:val="28"/>
          <w:lang w:bidi="th-TH"/>
        </w:rPr>
        <w:t xml:space="preserve">on </w:t>
      </w:r>
      <w:r w:rsidR="00A47A74">
        <w:rPr>
          <w:rFonts w:ascii="TH Sarabun New" w:hAnsi="TH Sarabun New" w:cs="TH Sarabun New" w:hint="cs"/>
          <w:noProof/>
          <w:sz w:val="28"/>
          <w:szCs w:val="28"/>
          <w:cs/>
          <w:lang w:bidi="th-TH"/>
        </w:rPr>
        <w:t>เพื่อสร้าง</w:t>
      </w:r>
      <w:r w:rsidR="00A47A74">
        <w:rPr>
          <w:rFonts w:ascii="TH Sarabun New" w:hAnsi="TH Sarabun New" w:cs="TH Sarabun New"/>
          <w:noProof/>
          <w:sz w:val="28"/>
          <w:szCs w:val="28"/>
          <w:lang w:bidi="th-TH"/>
        </w:rPr>
        <w:t xml:space="preserve"> </w:t>
      </w:r>
      <w:r w:rsidR="00A47A74" w:rsidRPr="00A47A74">
        <w:rPr>
          <w:rFonts w:ascii="TH Sarabun New" w:hAnsi="TH Sarabun New" w:cs="TH Sarabun New"/>
          <w:noProof/>
          <w:sz w:val="28"/>
          <w:szCs w:val="28"/>
          <w:lang w:bidi="th-TH"/>
        </w:rPr>
        <w:t>Simple Linear Regression</w:t>
      </w:r>
    </w:p>
    <w:p w14:paraId="7CE2608E" w14:textId="73EAA819" w:rsidR="001F5072" w:rsidRDefault="001F5072" w:rsidP="0054425A">
      <w:pPr>
        <w:pStyle w:val="ListParagraph"/>
        <w:spacing w:after="200" w:line="276" w:lineRule="auto"/>
        <w:ind w:left="1350"/>
        <w:rPr>
          <w:rFonts w:ascii="TH Sarabun New" w:hAnsi="TH Sarabun New" w:cs="TH Sarabun New"/>
          <w:noProof/>
          <w:sz w:val="28"/>
          <w:szCs w:val="28"/>
          <w:lang w:bidi="th-TH"/>
        </w:rPr>
      </w:pPr>
      <w:r>
        <w:rPr>
          <w:rFonts w:ascii="TH Sarabun New" w:hAnsi="TH Sarabun New" w:cs="TH Sarabun New"/>
          <w:noProof/>
          <w:sz w:val="28"/>
          <w:szCs w:val="28"/>
          <w:lang w:bidi="th-TH"/>
        </w:rPr>
        <w:t>*</w:t>
      </w:r>
      <w:r w:rsidRPr="001F5072">
        <w:rPr>
          <w:rFonts w:ascii="TH Sarabun New" w:hAnsi="TH Sarabun New" w:cs="TH Sarabun New"/>
          <w:noProof/>
          <w:sz w:val="28"/>
          <w:szCs w:val="28"/>
          <w:cs/>
          <w:lang w:bidi="th-TH"/>
        </w:rPr>
        <w:t xml:space="preserve">ไม่อนุญาตให้ส่งงานหลังกำหนด และนศ.ต้องตรวจสอบสถานะการส่งงาน หลัง </w:t>
      </w:r>
      <w:r w:rsidRPr="001F5072">
        <w:rPr>
          <w:rFonts w:ascii="TH Sarabun New" w:hAnsi="TH Sarabun New" w:cs="TH Sarabun New"/>
          <w:noProof/>
          <w:sz w:val="28"/>
          <w:szCs w:val="28"/>
        </w:rPr>
        <w:t xml:space="preserve">submit </w:t>
      </w:r>
      <w:r w:rsidRPr="001F5072">
        <w:rPr>
          <w:rFonts w:ascii="TH Sarabun New" w:hAnsi="TH Sarabun New" w:cs="TH Sarabun New"/>
          <w:noProof/>
          <w:sz w:val="28"/>
          <w:szCs w:val="28"/>
          <w:cs/>
          <w:lang w:bidi="th-TH"/>
        </w:rPr>
        <w:t>งานทุกครั้ง</w:t>
      </w:r>
    </w:p>
    <w:p w14:paraId="2EEA48FE" w14:textId="02F5BEB9" w:rsidR="001F5072" w:rsidRPr="006846FD" w:rsidRDefault="001F5072" w:rsidP="001F5072">
      <w:pPr>
        <w:pStyle w:val="ListParagraph"/>
        <w:tabs>
          <w:tab w:val="left" w:pos="1842"/>
        </w:tabs>
        <w:spacing w:after="200" w:line="276" w:lineRule="auto"/>
        <w:ind w:left="1350"/>
        <w:rPr>
          <w:rFonts w:ascii="TH SarabunPSK" w:hAnsi="TH SarabunPSK" w:cs="TH SarabunPSK"/>
          <w:b/>
          <w:bCs/>
          <w:noProof/>
          <w:sz w:val="32"/>
          <w:szCs w:val="32"/>
          <w:cs/>
          <w:lang w:bidi="th-TH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  <w:lang w:bidi="th-TH"/>
        </w:rPr>
        <w:tab/>
      </w:r>
    </w:p>
    <w:bookmarkEnd w:id="1"/>
    <w:p w14:paraId="4ABD88E6" w14:textId="77777777" w:rsidR="006846FD" w:rsidRDefault="006846FD" w:rsidP="00D37C97">
      <w:pPr>
        <w:pStyle w:val="ListParagraph"/>
        <w:tabs>
          <w:tab w:val="left" w:pos="1080"/>
        </w:tabs>
        <w:spacing w:after="0" w:line="240" w:lineRule="auto"/>
        <w:ind w:left="810"/>
        <w:rPr>
          <w:rFonts w:ascii="TH SarabunPSK" w:hAnsi="TH SarabunPSK" w:cs="TH SarabunPSK"/>
          <w:noProof/>
          <w:sz w:val="28"/>
          <w:szCs w:val="28"/>
          <w:lang w:bidi="th-TH"/>
        </w:rPr>
      </w:pPr>
    </w:p>
    <w:p w14:paraId="37F6BDA1" w14:textId="034BBDF0" w:rsidR="006D370A" w:rsidRDefault="00A47A74" w:rsidP="00D37C97">
      <w:pPr>
        <w:pStyle w:val="ListParagraph"/>
        <w:tabs>
          <w:tab w:val="left" w:pos="1080"/>
        </w:tabs>
        <w:spacing w:after="0" w:line="240" w:lineRule="auto"/>
        <w:ind w:left="810"/>
        <w:rPr>
          <w:rFonts w:ascii="TH SarabunPSK" w:hAnsi="TH SarabunPSK" w:cs="TH SarabunPSK"/>
          <w:noProof/>
          <w:sz w:val="28"/>
          <w:szCs w:val="28"/>
          <w:lang w:bidi="th-TH"/>
        </w:rPr>
      </w:pPr>
      <w:r>
        <w:rPr>
          <w:rFonts w:ascii="TH SarabunPSK" w:hAnsi="TH SarabunPSK" w:cs="TH SarabunPSK" w:hint="cs"/>
          <w:noProof/>
          <w:sz w:val="28"/>
          <w:szCs w:val="28"/>
          <w:u w:val="single"/>
          <w:cs/>
          <w:lang w:bidi="th-TH"/>
        </w:rPr>
        <w:t>คำสั่ง</w:t>
      </w: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 กำหนดให้ใช้ข้อมูลชื่อ </w:t>
      </w:r>
      <w:r w:rsidR="008D5AF7">
        <w:rPr>
          <w:rFonts w:ascii="TH SarabunPSK" w:hAnsi="TH SarabunPSK" w:cs="TH SarabunPSK"/>
          <w:noProof/>
          <w:sz w:val="28"/>
          <w:szCs w:val="28"/>
          <w:lang w:bidi="th-TH"/>
        </w:rPr>
        <w:t>advertising</w:t>
      </w:r>
      <w:r>
        <w:rPr>
          <w:rFonts w:ascii="TH SarabunPSK" w:hAnsi="TH SarabunPSK" w:cs="TH SarabunPSK"/>
          <w:noProof/>
          <w:sz w:val="28"/>
          <w:szCs w:val="28"/>
          <w:lang w:bidi="th-TH"/>
        </w:rPr>
        <w:t>.csv</w:t>
      </w:r>
      <w:r w:rsidR="006D370A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และให้ใช้ไฟล์ต้นแบบสำหรับการเขียนโปรแกรม ที่ชื่อว่า</w:t>
      </w:r>
    </w:p>
    <w:p w14:paraId="18DFE2F5" w14:textId="301F1BB8" w:rsidR="006846FD" w:rsidRDefault="006D370A" w:rsidP="00D37C97">
      <w:pPr>
        <w:pStyle w:val="ListParagraph"/>
        <w:tabs>
          <w:tab w:val="left" w:pos="1080"/>
        </w:tabs>
        <w:spacing w:after="0" w:line="240" w:lineRule="auto"/>
        <w:ind w:left="810"/>
        <w:rPr>
          <w:rFonts w:ascii="TH SarabunPSK" w:hAnsi="TH SarabunPSK" w:cs="TH SarabunPSK"/>
          <w:noProof/>
          <w:sz w:val="28"/>
          <w:szCs w:val="28"/>
          <w:lang w:bidi="th-TH"/>
        </w:rPr>
      </w:pPr>
      <w:r w:rsidRPr="006D370A">
        <w:rPr>
          <w:rFonts w:ascii="TH SarabunPSK" w:hAnsi="TH SarabunPSK" w:cs="TH SarabunPSK"/>
          <w:noProof/>
          <w:sz w:val="28"/>
          <w:szCs w:val="28"/>
          <w:lang w:bidi="th-TH"/>
        </w:rPr>
        <w:t>Assignment</w:t>
      </w:r>
      <w:r w:rsidR="006C6D45">
        <w:rPr>
          <w:rFonts w:ascii="TH SarabunPSK" w:hAnsi="TH SarabunPSK" w:cs="TH SarabunPSK"/>
          <w:noProof/>
          <w:sz w:val="28"/>
          <w:szCs w:val="28"/>
          <w:lang w:bidi="th-TH"/>
        </w:rPr>
        <w:t>4</w:t>
      </w:r>
      <w:r w:rsidRPr="006D370A">
        <w:rPr>
          <w:rFonts w:ascii="TH SarabunPSK" w:hAnsi="TH SarabunPSK" w:cs="TH SarabunPSK"/>
          <w:noProof/>
          <w:sz w:val="28"/>
          <w:szCs w:val="28"/>
          <w:lang w:bidi="th-TH"/>
        </w:rPr>
        <w:t>_Regression Analysis</w:t>
      </w:r>
      <w:r w:rsidR="008D5AF7">
        <w:rPr>
          <w:rFonts w:ascii="TH SarabunPSK" w:hAnsi="TH SarabunPSK" w:cs="TH SarabunPSK"/>
          <w:noProof/>
          <w:sz w:val="28"/>
          <w:szCs w:val="28"/>
          <w:lang w:bidi="th-TH"/>
        </w:rPr>
        <w:t>_V2</w:t>
      </w:r>
      <w:r w:rsidRPr="006D370A">
        <w:rPr>
          <w:rFonts w:ascii="TH SarabunPSK" w:hAnsi="TH SarabunPSK" w:cs="TH SarabunPSK"/>
          <w:noProof/>
          <w:sz w:val="28"/>
          <w:szCs w:val="28"/>
          <w:lang w:bidi="th-TH"/>
        </w:rPr>
        <w:t>.ipynb</w:t>
      </w:r>
    </w:p>
    <w:p w14:paraId="02723A5D" w14:textId="7335AB11" w:rsidR="00A47A74" w:rsidRDefault="00A47A74" w:rsidP="00D37C97">
      <w:pPr>
        <w:pStyle w:val="ListParagraph"/>
        <w:tabs>
          <w:tab w:val="left" w:pos="1080"/>
        </w:tabs>
        <w:spacing w:after="0" w:line="240" w:lineRule="auto"/>
        <w:ind w:left="810"/>
        <w:rPr>
          <w:rFonts w:ascii="TH SarabunPSK" w:hAnsi="TH SarabunPSK" w:cs="TH SarabunPSK"/>
          <w:noProof/>
          <w:sz w:val="28"/>
          <w:szCs w:val="28"/>
          <w:lang w:bidi="th-TH"/>
        </w:rPr>
      </w:pPr>
    </w:p>
    <w:p w14:paraId="3CC96EF0" w14:textId="780B1DB3" w:rsidR="004B7A2D" w:rsidRDefault="008D5AF7" w:rsidP="008D5AF7">
      <w:pPr>
        <w:pStyle w:val="ListParagraph"/>
        <w:numPr>
          <w:ilvl w:val="0"/>
          <w:numId w:val="34"/>
        </w:numPr>
        <w:tabs>
          <w:tab w:val="left" w:pos="108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  <w:lang w:bidi="th-TH"/>
        </w:rPr>
      </w:pP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ให้</w:t>
      </w:r>
      <w:r w:rsidR="004B7A2D" w:rsidRPr="008D5AF7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คัดลอกรูปภาพกราฟที่แสดง</w:t>
      </w: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ค่าใช้จ่ายในการทำประชาสัมพันธ์ผ่านช่องทาง</w:t>
      </w:r>
      <w:r w:rsidR="004B7A2D" w:rsidRPr="008D5AF7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</w:t>
      </w:r>
      <w:r w:rsidR="004B7A2D" w:rsidRPr="008D5AF7">
        <w:rPr>
          <w:rFonts w:ascii="TH SarabunPSK" w:hAnsi="TH SarabunPSK" w:cs="TH SarabunPSK" w:hint="cs"/>
          <w:noProof/>
          <w:sz w:val="28"/>
          <w:szCs w:val="28"/>
          <w:u w:val="single"/>
          <w:cs/>
          <w:lang w:bidi="th-TH"/>
        </w:rPr>
        <w:t>ที่มีความสัมพันธ์เชิงเส้น</w:t>
      </w:r>
      <w:r>
        <w:rPr>
          <w:rFonts w:ascii="TH SarabunPSK" w:hAnsi="TH SarabunPSK" w:cs="TH SarabunPSK" w:hint="cs"/>
          <w:noProof/>
          <w:sz w:val="28"/>
          <w:szCs w:val="28"/>
          <w:u w:val="single"/>
          <w:cs/>
          <w:lang w:bidi="th-TH"/>
        </w:rPr>
        <w:t>กับยอดขาย (</w:t>
      </w:r>
      <w:r>
        <w:rPr>
          <w:rFonts w:ascii="TH SarabunPSK" w:hAnsi="TH SarabunPSK" w:cs="TH SarabunPSK"/>
          <w:noProof/>
          <w:sz w:val="28"/>
          <w:szCs w:val="28"/>
          <w:u w:val="single"/>
          <w:lang w:bidi="th-TH"/>
        </w:rPr>
        <w:t xml:space="preserve">Sales) </w:t>
      </w:r>
      <w:r w:rsidR="004B7A2D" w:rsidRPr="008D5AF7">
        <w:rPr>
          <w:rFonts w:ascii="TH SarabunPSK" w:hAnsi="TH SarabunPSK" w:cs="TH SarabunPSK" w:hint="cs"/>
          <w:noProof/>
          <w:sz w:val="28"/>
          <w:szCs w:val="28"/>
          <w:u w:val="single"/>
          <w:cs/>
          <w:lang w:bidi="th-TH"/>
        </w:rPr>
        <w:t>กันมากที่สุด</w:t>
      </w:r>
      <w:r w:rsidR="004B7A2D" w:rsidRPr="008D5AF7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โดยนำมาแสดงในช่องว่างที่เว้นไว้</w:t>
      </w:r>
    </w:p>
    <w:p w14:paraId="42651849" w14:textId="7206B9A2" w:rsidR="004B7A2D" w:rsidRPr="004B7A2D" w:rsidRDefault="00361196" w:rsidP="00361196">
      <w:pPr>
        <w:pStyle w:val="ListParagraph"/>
        <w:tabs>
          <w:tab w:val="left" w:pos="1080"/>
        </w:tabs>
        <w:spacing w:after="0" w:line="240" w:lineRule="auto"/>
        <w:ind w:left="1980"/>
        <w:rPr>
          <w:rFonts w:ascii="TH SarabunPSK" w:hAnsi="TH SarabunPSK" w:cs="TH SarabunPSK"/>
          <w:noProof/>
          <w:sz w:val="28"/>
          <w:szCs w:val="28"/>
          <w:lang w:bidi="th-TH"/>
        </w:rPr>
      </w:pPr>
      <w:r w:rsidRPr="004050D8">
        <w:rPr>
          <w:rFonts w:ascii="TH SarabunPSK" w:hAnsi="TH SarabunPSK" w:cs="TH SarabunPSK"/>
          <w:noProof/>
          <w:sz w:val="28"/>
          <w:szCs w:val="28"/>
          <w:lang w:bidi="th-TH"/>
        </w:rPr>
        <w:drawing>
          <wp:inline distT="0" distB="0" distL="0" distR="0" wp14:anchorId="12B0131F" wp14:editId="07DA36D3">
            <wp:extent cx="3657600" cy="2882900"/>
            <wp:effectExtent l="0" t="0" r="0" b="0"/>
            <wp:docPr id="225447490" name="Picture 1" descr="A graph with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447490" name="Picture 1" descr="A graph with blue dots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88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8EF2A" w14:textId="77777777" w:rsidR="004B7A2D" w:rsidRPr="004B7A2D" w:rsidRDefault="004B7A2D" w:rsidP="004B7A2D">
      <w:pPr>
        <w:tabs>
          <w:tab w:val="left" w:pos="108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  <w:lang w:bidi="th-TH"/>
        </w:rPr>
      </w:pPr>
    </w:p>
    <w:p w14:paraId="6CF0AE9A" w14:textId="4E0DD571" w:rsidR="00A47A74" w:rsidRDefault="00A47A74" w:rsidP="004B7A2D">
      <w:pPr>
        <w:pStyle w:val="ListParagraph"/>
        <w:numPr>
          <w:ilvl w:val="0"/>
          <w:numId w:val="34"/>
        </w:numPr>
        <w:tabs>
          <w:tab w:val="left" w:pos="108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  <w:lang w:bidi="th-TH"/>
        </w:rPr>
      </w:pPr>
      <w:r w:rsidRPr="00A47A74">
        <w:rPr>
          <w:rFonts w:ascii="TH SarabunPSK" w:hAnsi="TH SarabunPSK" w:cs="TH SarabunPSK"/>
          <w:noProof/>
          <w:sz w:val="28"/>
          <w:szCs w:val="28"/>
          <w:cs/>
          <w:lang w:bidi="th-TH"/>
        </w:rPr>
        <w:t xml:space="preserve">เลือกข้อมูล 2 คอลัมน์ที่มีความสัมพันธ์เชิงเส้นกันมากที่สุด มาใช้สำหรับการสร้าง </w:t>
      </w:r>
      <w:r w:rsidRPr="00A47A74">
        <w:rPr>
          <w:rFonts w:ascii="TH SarabunPSK" w:hAnsi="TH SarabunPSK" w:cs="TH SarabunPSK"/>
          <w:noProof/>
          <w:sz w:val="28"/>
          <w:szCs w:val="28"/>
        </w:rPr>
        <w:t xml:space="preserve">Linear Regression Model </w:t>
      </w:r>
      <w:r w:rsidR="004B7A2D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โดยสมการ </w:t>
      </w:r>
      <w:r w:rsidR="004B7A2D">
        <w:rPr>
          <w:rFonts w:ascii="TH SarabunPSK" w:hAnsi="TH SarabunPSK" w:cs="TH SarabunPSK"/>
          <w:noProof/>
          <w:sz w:val="28"/>
          <w:szCs w:val="28"/>
          <w:lang w:bidi="th-TH"/>
        </w:rPr>
        <w:t xml:space="preserve">Linear Regression </w:t>
      </w:r>
      <w:r w:rsidR="004B7A2D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ที่ได้ คือ</w:t>
      </w:r>
      <w:r w:rsidR="00194DFD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 </w:t>
      </w:r>
    </w:p>
    <w:p w14:paraId="1BF5CE7A" w14:textId="635ED01A" w:rsidR="004050D8" w:rsidRDefault="004050D8" w:rsidP="004050D8">
      <w:pPr>
        <w:pStyle w:val="ListParagraph"/>
        <w:tabs>
          <w:tab w:val="left" w:pos="1080"/>
        </w:tabs>
        <w:spacing w:after="0" w:line="240" w:lineRule="auto"/>
        <w:ind w:left="1980"/>
        <w:rPr>
          <w:rFonts w:ascii="TH SarabunPSK" w:hAnsi="TH SarabunPSK" w:cs="TH SarabunPSK"/>
          <w:noProof/>
          <w:sz w:val="28"/>
          <w:szCs w:val="28"/>
          <w:lang w:bidi="th-TH"/>
        </w:rPr>
      </w:pPr>
    </w:p>
    <w:p w14:paraId="7910B394" w14:textId="77777777" w:rsidR="008849AB" w:rsidRPr="008849AB" w:rsidRDefault="008849AB" w:rsidP="008849AB">
      <w:pPr>
        <w:spacing w:after="0" w:line="240" w:lineRule="auto"/>
        <w:ind w:left="1260" w:firstLine="720"/>
        <w:rPr>
          <w:rFonts w:ascii="Arial" w:eastAsia="Times New Roman" w:hAnsi="Arial" w:cs="Arial"/>
          <w:color w:val="6688CC"/>
          <w:sz w:val="20"/>
          <w:szCs w:val="20"/>
          <w:lang w:val="en-TH" w:bidi="th-TH"/>
        </w:rPr>
      </w:pPr>
      <w:r w:rsidRPr="008849AB">
        <w:rPr>
          <w:rFonts w:ascii="Arial" w:eastAsia="Times New Roman" w:hAnsi="Arial" w:cs="Arial"/>
          <w:color w:val="6688CC"/>
          <w:sz w:val="20"/>
          <w:szCs w:val="20"/>
          <w:lang w:val="en-TH" w:bidi="th-TH"/>
        </w:rPr>
        <w:t>Sales =  [5.65681811] * YouTube +  [687384.36798721]</w:t>
      </w:r>
    </w:p>
    <w:p w14:paraId="10C63AE4" w14:textId="77777777" w:rsidR="008849AB" w:rsidRPr="008849AB" w:rsidRDefault="008849AB" w:rsidP="008849AB">
      <w:pPr>
        <w:spacing w:after="0" w:line="240" w:lineRule="auto"/>
        <w:rPr>
          <w:rFonts w:ascii="Arial" w:eastAsia="Times New Roman" w:hAnsi="Arial" w:cs="Arial"/>
          <w:color w:val="6688CC"/>
          <w:sz w:val="20"/>
          <w:szCs w:val="20"/>
          <w:lang w:val="en-TH" w:bidi="th-TH"/>
        </w:rPr>
      </w:pPr>
    </w:p>
    <w:p w14:paraId="3722DC7C" w14:textId="77777777" w:rsidR="00194DFD" w:rsidRDefault="00194DFD" w:rsidP="004050D8">
      <w:pPr>
        <w:tabs>
          <w:tab w:val="left" w:pos="108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  <w:lang w:bidi="th-TH"/>
        </w:rPr>
      </w:pPr>
    </w:p>
    <w:p w14:paraId="26DF57BE" w14:textId="77777777" w:rsidR="00361196" w:rsidRDefault="00361196" w:rsidP="004050D8">
      <w:pPr>
        <w:tabs>
          <w:tab w:val="left" w:pos="108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  <w:lang w:bidi="th-TH"/>
        </w:rPr>
      </w:pPr>
    </w:p>
    <w:p w14:paraId="6CE797DC" w14:textId="77777777" w:rsidR="00361196" w:rsidRDefault="00361196" w:rsidP="004050D8">
      <w:pPr>
        <w:tabs>
          <w:tab w:val="left" w:pos="108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  <w:lang w:bidi="th-TH"/>
        </w:rPr>
      </w:pPr>
    </w:p>
    <w:p w14:paraId="6ED4B32F" w14:textId="77777777" w:rsidR="00361196" w:rsidRDefault="00361196" w:rsidP="004050D8">
      <w:pPr>
        <w:tabs>
          <w:tab w:val="left" w:pos="108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  <w:lang w:bidi="th-TH"/>
        </w:rPr>
      </w:pPr>
    </w:p>
    <w:p w14:paraId="057C5BB8" w14:textId="77777777" w:rsidR="00361196" w:rsidRDefault="00361196" w:rsidP="004050D8">
      <w:pPr>
        <w:tabs>
          <w:tab w:val="left" w:pos="108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  <w:lang w:bidi="th-TH"/>
        </w:rPr>
      </w:pPr>
    </w:p>
    <w:p w14:paraId="753904BC" w14:textId="77777777" w:rsidR="00361196" w:rsidRDefault="00361196" w:rsidP="004050D8">
      <w:pPr>
        <w:tabs>
          <w:tab w:val="left" w:pos="108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  <w:lang w:bidi="th-TH"/>
        </w:rPr>
      </w:pPr>
    </w:p>
    <w:p w14:paraId="328BE94D" w14:textId="77777777" w:rsidR="00361196" w:rsidRDefault="00361196" w:rsidP="004050D8">
      <w:pPr>
        <w:tabs>
          <w:tab w:val="left" w:pos="108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  <w:lang w:bidi="th-TH"/>
        </w:rPr>
      </w:pPr>
    </w:p>
    <w:p w14:paraId="61CFD9CC" w14:textId="77777777" w:rsidR="00361196" w:rsidRDefault="00361196" w:rsidP="004050D8">
      <w:pPr>
        <w:tabs>
          <w:tab w:val="left" w:pos="108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  <w:lang w:bidi="th-TH"/>
        </w:rPr>
      </w:pPr>
    </w:p>
    <w:p w14:paraId="12A4176D" w14:textId="77777777" w:rsidR="00361196" w:rsidRDefault="00361196" w:rsidP="004050D8">
      <w:pPr>
        <w:tabs>
          <w:tab w:val="left" w:pos="108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  <w:lang w:bidi="th-TH"/>
        </w:rPr>
      </w:pPr>
    </w:p>
    <w:p w14:paraId="36162F51" w14:textId="77777777" w:rsidR="00361196" w:rsidRDefault="00361196" w:rsidP="004050D8">
      <w:pPr>
        <w:tabs>
          <w:tab w:val="left" w:pos="108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  <w:lang w:bidi="th-TH"/>
        </w:rPr>
      </w:pPr>
    </w:p>
    <w:p w14:paraId="0DE2FFE7" w14:textId="77777777" w:rsidR="00361196" w:rsidRPr="004050D8" w:rsidRDefault="00361196" w:rsidP="004050D8">
      <w:pPr>
        <w:tabs>
          <w:tab w:val="left" w:pos="108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  <w:lang w:bidi="th-TH"/>
        </w:rPr>
      </w:pPr>
    </w:p>
    <w:p w14:paraId="6770C35D" w14:textId="6541DE25" w:rsidR="00194DFD" w:rsidRPr="00194DFD" w:rsidRDefault="00194DFD" w:rsidP="00194DFD">
      <w:pPr>
        <w:pStyle w:val="ListParagraph"/>
        <w:numPr>
          <w:ilvl w:val="0"/>
          <w:numId w:val="34"/>
        </w:numPr>
        <w:tabs>
          <w:tab w:val="left" w:pos="108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</w:rPr>
      </w:pPr>
      <w:r w:rsidRPr="00194DFD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lastRenderedPageBreak/>
        <w:t xml:space="preserve">ให้คัดลอกรูปภาพกราฟที่แสดง </w:t>
      </w:r>
      <w:r w:rsidR="008D5AF7" w:rsidRPr="008D5AF7">
        <w:rPr>
          <w:rFonts w:ascii="TH SarabunPSK" w:hAnsi="TH SarabunPSK" w:cs="TH SarabunPSK"/>
          <w:noProof/>
          <w:sz w:val="28"/>
          <w:szCs w:val="28"/>
          <w:cs/>
          <w:lang w:bidi="th-TH"/>
        </w:rPr>
        <w:t xml:space="preserve">ข้อมูลจริงใน </w:t>
      </w:r>
      <w:r w:rsidR="008D5AF7" w:rsidRPr="008D5AF7">
        <w:rPr>
          <w:rFonts w:ascii="TH SarabunPSK" w:hAnsi="TH SarabunPSK" w:cs="TH SarabunPSK"/>
          <w:noProof/>
          <w:sz w:val="28"/>
          <w:szCs w:val="28"/>
        </w:rPr>
        <w:t>Testing Data set</w:t>
      </w:r>
      <w:r w:rsidRPr="00194DFD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และ </w:t>
      </w:r>
      <w:r w:rsidRPr="00194DFD">
        <w:rPr>
          <w:rFonts w:ascii="TH SarabunPSK" w:hAnsi="TH SarabunPSK" w:cs="TH SarabunPSK"/>
          <w:noProof/>
          <w:sz w:val="28"/>
          <w:szCs w:val="28"/>
          <w:lang w:bidi="th-TH"/>
        </w:rPr>
        <w:t>Regression fitting line</w:t>
      </w:r>
      <w:r>
        <w:rPr>
          <w:rFonts w:ascii="TH SarabunPSK" w:hAnsi="TH SarabunPSK" w:cs="TH SarabunPSK"/>
          <w:noProof/>
          <w:sz w:val="28"/>
          <w:szCs w:val="28"/>
          <w:lang w:bidi="th-TH"/>
        </w:rPr>
        <w:t xml:space="preserve"> </w:t>
      </w:r>
      <w:r w:rsidRPr="00194DFD">
        <w:rPr>
          <w:rFonts w:ascii="TH SarabunPSK" w:hAnsi="TH SarabunPSK" w:cs="TH SarabunPSK"/>
          <w:noProof/>
          <w:sz w:val="28"/>
          <w:szCs w:val="28"/>
          <w:cs/>
          <w:lang w:bidi="th-TH"/>
        </w:rPr>
        <w:t>โดยนำมาแสดงในช่องว่างที่เว้นไว้</w:t>
      </w:r>
    </w:p>
    <w:p w14:paraId="1C5CD189" w14:textId="221D5BEC" w:rsidR="00194DFD" w:rsidRPr="00361196" w:rsidRDefault="008849AB" w:rsidP="00361196">
      <w:pPr>
        <w:pStyle w:val="ListParagraph"/>
        <w:tabs>
          <w:tab w:val="left" w:pos="1080"/>
        </w:tabs>
        <w:spacing w:after="0" w:line="240" w:lineRule="auto"/>
        <w:ind w:left="1980"/>
        <w:rPr>
          <w:rFonts w:ascii="TH SarabunPSK" w:hAnsi="TH SarabunPSK" w:cs="TH SarabunPSK"/>
          <w:noProof/>
          <w:sz w:val="28"/>
          <w:szCs w:val="28"/>
        </w:rPr>
      </w:pPr>
      <w:r w:rsidRPr="008849AB">
        <w:rPr>
          <w:rFonts w:ascii="TH SarabunPSK" w:hAnsi="TH SarabunPSK" w:cs="TH SarabunPSK"/>
          <w:noProof/>
          <w:sz w:val="28"/>
          <w:szCs w:val="28"/>
        </w:rPr>
        <w:drawing>
          <wp:inline distT="0" distB="0" distL="0" distR="0" wp14:anchorId="5B5C33EA" wp14:editId="7B408746">
            <wp:extent cx="3657600" cy="2844800"/>
            <wp:effectExtent l="0" t="0" r="0" b="0"/>
            <wp:docPr id="14338881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88819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84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BAD97" w14:textId="77777777" w:rsidR="00194DFD" w:rsidRPr="00194DFD" w:rsidRDefault="00194DFD" w:rsidP="00194DFD">
      <w:pPr>
        <w:pStyle w:val="ListParagraph"/>
        <w:tabs>
          <w:tab w:val="left" w:pos="1080"/>
        </w:tabs>
        <w:spacing w:after="0" w:line="240" w:lineRule="auto"/>
        <w:ind w:left="1980"/>
        <w:rPr>
          <w:rFonts w:ascii="TH SarabunPSK" w:hAnsi="TH SarabunPSK" w:cs="TH SarabunPSK"/>
          <w:noProof/>
          <w:sz w:val="28"/>
          <w:szCs w:val="28"/>
        </w:rPr>
      </w:pPr>
    </w:p>
    <w:p w14:paraId="70CBC4FF" w14:textId="684CFC9A" w:rsidR="00194DFD" w:rsidRDefault="009F6948" w:rsidP="00194DFD">
      <w:pPr>
        <w:pStyle w:val="ListParagraph"/>
        <w:numPr>
          <w:ilvl w:val="0"/>
          <w:numId w:val="34"/>
        </w:numPr>
        <w:tabs>
          <w:tab w:val="left" w:pos="108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</w:rPr>
      </w:pP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ให้คัดลอกรูปภาพแสดงผลการ</w:t>
      </w:r>
      <w:r w:rsidR="00194DFD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ประเมินผลลัพธ์ของโมเดลที่สร้างขึ้น </w:t>
      </w:r>
      <w:r w:rsidR="00194DFD" w:rsidRPr="00194DFD">
        <w:rPr>
          <w:rFonts w:ascii="TH SarabunPSK" w:hAnsi="TH SarabunPSK" w:cs="TH SarabunPSK"/>
          <w:noProof/>
          <w:sz w:val="28"/>
          <w:szCs w:val="28"/>
          <w:cs/>
          <w:lang w:bidi="th-TH"/>
        </w:rPr>
        <w:t>โดยนำมาแสดงในช่องว่างที่เว้นไว้</w:t>
      </w:r>
    </w:p>
    <w:p w14:paraId="61014CE5" w14:textId="2D4172FC" w:rsidR="00361196" w:rsidRDefault="008849AB" w:rsidP="00361196">
      <w:pPr>
        <w:tabs>
          <w:tab w:val="left" w:pos="1080"/>
        </w:tabs>
        <w:spacing w:after="0" w:line="240" w:lineRule="auto"/>
        <w:ind w:left="1980"/>
        <w:rPr>
          <w:rFonts w:ascii="TH SarabunPSK" w:hAnsi="TH SarabunPSK" w:cs="TH SarabunPSK"/>
          <w:noProof/>
          <w:sz w:val="28"/>
          <w:szCs w:val="28"/>
        </w:rPr>
      </w:pPr>
      <w:r w:rsidRPr="008849AB">
        <w:rPr>
          <w:rFonts w:ascii="TH SarabunPSK" w:hAnsi="TH SarabunPSK" w:cs="TH SarabunPSK"/>
          <w:noProof/>
          <w:sz w:val="28"/>
          <w:szCs w:val="28"/>
        </w:rPr>
        <w:drawing>
          <wp:inline distT="0" distB="0" distL="0" distR="0" wp14:anchorId="42E4F3C1" wp14:editId="64681485">
            <wp:extent cx="3187700" cy="1485900"/>
            <wp:effectExtent l="0" t="0" r="0" b="0"/>
            <wp:docPr id="5429323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93236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877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9D66A" w14:textId="77777777" w:rsidR="00361196" w:rsidRPr="00361196" w:rsidRDefault="00361196" w:rsidP="00361196">
      <w:pPr>
        <w:tabs>
          <w:tab w:val="left" w:pos="108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</w:rPr>
      </w:pPr>
    </w:p>
    <w:p w14:paraId="5C92B190" w14:textId="4209A393" w:rsidR="009F6948" w:rsidRDefault="009F6948" w:rsidP="00194DFD">
      <w:pPr>
        <w:pStyle w:val="ListParagraph"/>
        <w:numPr>
          <w:ilvl w:val="0"/>
          <w:numId w:val="34"/>
        </w:numPr>
        <w:tabs>
          <w:tab w:val="left" w:pos="108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</w:rPr>
      </w:pP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ให้คัดลอกรูปภาพแสดงผลการ</w:t>
      </w:r>
      <w:r w:rsidRPr="009F6948">
        <w:rPr>
          <w:rFonts w:ascii="TH SarabunPSK" w:hAnsi="TH SarabunPSK" w:cs="TH SarabunPSK"/>
          <w:noProof/>
          <w:sz w:val="28"/>
          <w:szCs w:val="28"/>
          <w:cs/>
          <w:lang w:bidi="th-TH"/>
        </w:rPr>
        <w:t>ทดสอบการทำงานของโมเดลด้วยการป้อนข้อมูลผ่านฟอร์ม</w:t>
      </w:r>
      <w:r>
        <w:rPr>
          <w:rFonts w:ascii="TH SarabunPSK" w:hAnsi="TH SarabunPSK" w:cs="TH SarabunPSK"/>
          <w:noProof/>
          <w:sz w:val="28"/>
          <w:szCs w:val="28"/>
          <w:lang w:bidi="th-TH"/>
        </w:rPr>
        <w:t xml:space="preserve"> </w:t>
      </w:r>
      <w:r w:rsidRPr="00194DFD">
        <w:rPr>
          <w:rFonts w:ascii="TH SarabunPSK" w:hAnsi="TH SarabunPSK" w:cs="TH SarabunPSK"/>
          <w:noProof/>
          <w:sz w:val="28"/>
          <w:szCs w:val="28"/>
          <w:cs/>
          <w:lang w:bidi="th-TH"/>
        </w:rPr>
        <w:t>โดยนำมาแสดงในช่องว่างที่เว้นไว้</w:t>
      </w:r>
    </w:p>
    <w:p w14:paraId="6CFB2A70" w14:textId="3E798DE7" w:rsidR="00361196" w:rsidRDefault="008849AB" w:rsidP="00361196">
      <w:pPr>
        <w:pStyle w:val="ListParagraph"/>
        <w:tabs>
          <w:tab w:val="left" w:pos="1080"/>
        </w:tabs>
        <w:spacing w:after="0" w:line="240" w:lineRule="auto"/>
        <w:ind w:left="1980"/>
        <w:rPr>
          <w:rFonts w:ascii="TH SarabunPSK" w:hAnsi="TH SarabunPSK" w:cs="TH SarabunPSK"/>
          <w:noProof/>
          <w:sz w:val="28"/>
          <w:szCs w:val="28"/>
        </w:rPr>
      </w:pPr>
      <w:r w:rsidRPr="008849AB">
        <w:rPr>
          <w:rFonts w:ascii="TH SarabunPSK" w:hAnsi="TH SarabunPSK" w:cs="TH SarabunPSK"/>
          <w:noProof/>
          <w:sz w:val="28"/>
          <w:szCs w:val="28"/>
        </w:rPr>
        <w:drawing>
          <wp:inline distT="0" distB="0" distL="0" distR="0" wp14:anchorId="5845A7C4" wp14:editId="36C8961F">
            <wp:extent cx="4934233" cy="2538095"/>
            <wp:effectExtent l="0" t="0" r="6350" b="1905"/>
            <wp:docPr id="19386659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866595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93473" cy="2568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C3BFB" w14:textId="77777777" w:rsidR="008D5AF7" w:rsidRPr="008D5AF7" w:rsidRDefault="008D5AF7" w:rsidP="008D5AF7">
      <w:pPr>
        <w:tabs>
          <w:tab w:val="left" w:pos="108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</w:rPr>
      </w:pPr>
    </w:p>
    <w:p w14:paraId="41ECCECB" w14:textId="54516E82" w:rsidR="006846FD" w:rsidRDefault="006846FD" w:rsidP="00194DFD">
      <w:pPr>
        <w:pStyle w:val="ListParagraph"/>
        <w:tabs>
          <w:tab w:val="left" w:pos="1080"/>
        </w:tabs>
        <w:spacing w:after="0" w:line="240" w:lineRule="auto"/>
        <w:ind w:left="1980"/>
        <w:rPr>
          <w:rFonts w:ascii="TH SarabunPSK" w:hAnsi="TH SarabunPSK" w:cs="TH SarabunPSK"/>
          <w:noProof/>
          <w:sz w:val="28"/>
          <w:szCs w:val="28"/>
          <w:lang w:bidi="th-TH"/>
        </w:rPr>
      </w:pPr>
    </w:p>
    <w:p w14:paraId="4A0536D4" w14:textId="4515337D" w:rsidR="00A87F35" w:rsidRPr="00A87F35" w:rsidRDefault="00A87F35" w:rsidP="00A87F35">
      <w:pPr>
        <w:tabs>
          <w:tab w:val="left" w:pos="3816"/>
        </w:tabs>
        <w:rPr>
          <w:lang w:bidi="th-TH"/>
        </w:rPr>
      </w:pPr>
      <w:r>
        <w:rPr>
          <w:lang w:bidi="th-TH"/>
        </w:rPr>
        <w:tab/>
      </w:r>
    </w:p>
    <w:sectPr w:rsidR="00A87F35" w:rsidRPr="00A87F35" w:rsidSect="007D2326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900" w:right="746" w:bottom="450" w:left="1080" w:header="360" w:footer="15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C12E20" w14:textId="77777777" w:rsidR="00625B49" w:rsidRDefault="00625B49" w:rsidP="006F66BE">
      <w:pPr>
        <w:spacing w:after="0" w:line="240" w:lineRule="auto"/>
      </w:pPr>
      <w:r>
        <w:separator/>
      </w:r>
    </w:p>
  </w:endnote>
  <w:endnote w:type="continuationSeparator" w:id="0">
    <w:p w14:paraId="44C062E8" w14:textId="77777777" w:rsidR="00625B49" w:rsidRDefault="00625B49" w:rsidP="006F66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H Sarabun New">
    <w:altName w:val="Browallia New"/>
    <w:panose1 w:val="020B0604020202020204"/>
    <w:charset w:val="00"/>
    <w:family w:val="swiss"/>
    <w:pitch w:val="variable"/>
    <w:sig w:usb0="A100006F" w:usb1="5000205A" w:usb2="00000000" w:usb3="00000000" w:csb0="0001018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anamDeklenchaya">
    <w:altName w:val="Calibri"/>
    <w:panose1 w:val="020B0604020202020204"/>
    <w:charset w:val="00"/>
    <w:family w:val="auto"/>
    <w:pitch w:val="variable"/>
    <w:sig w:usb0="A10002AF" w:usb1="500078FB" w:usb2="00000000" w:usb3="00000000" w:csb0="0001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SanamDeklenchaya" w:hAnsi="SanamDeklenchaya" w:cs="SanamDeklenchaya"/>
      </w:rPr>
      <w:id w:val="2054574726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color w:val="7F7F7F" w:themeColor="background1" w:themeShade="7F"/>
        <w:spacing w:val="60"/>
      </w:rPr>
    </w:sdtEndPr>
    <w:sdtContent>
      <w:p w14:paraId="14B93004" w14:textId="1F32A8FC" w:rsidR="00A87F35" w:rsidRDefault="00A87F35" w:rsidP="00A87F35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proofErr w:type="gramStart"/>
        <w:r w:rsidRPr="00B800F8">
          <w:rPr>
            <w:rFonts w:ascii="TH SarabunPSK" w:hAnsi="TH SarabunPSK" w:cs="TH SarabunPSK"/>
            <w:b/>
            <w:bCs/>
          </w:rPr>
          <w:t>204102</w:t>
        </w:r>
        <w:r w:rsidRPr="00B800F8">
          <w:rPr>
            <w:rFonts w:ascii="TH SarabunPSK" w:hAnsi="TH SarabunPSK" w:cs="TH SarabunPSK"/>
            <w:b/>
            <w:bCs/>
            <w:cs/>
          </w:rPr>
          <w:t xml:space="preserve">  </w:t>
        </w:r>
        <w:r>
          <w:rPr>
            <w:rFonts w:ascii="TH SarabunPSK" w:hAnsi="TH SarabunPSK" w:cs="TH SarabunPSK"/>
            <w:b/>
            <w:bCs/>
          </w:rPr>
          <w:t>:</w:t>
        </w:r>
        <w:proofErr w:type="gramEnd"/>
        <w:r w:rsidRPr="00B800F8">
          <w:rPr>
            <w:rFonts w:ascii="TH SarabunPSK" w:hAnsi="TH SarabunPSK" w:cs="TH SarabunPSK"/>
            <w:b/>
            <w:bCs/>
            <w:cs/>
            <w:lang w:bidi="th-TH"/>
          </w:rPr>
          <w:t xml:space="preserve">  </w:t>
        </w:r>
        <w:r w:rsidRPr="00B800F8">
          <w:rPr>
            <w:rFonts w:ascii="TH SarabunPSK" w:hAnsi="TH SarabunPSK" w:cs="TH SarabunPSK"/>
            <w:b/>
            <w:bCs/>
            <w:lang w:bidi="th-TH"/>
          </w:rPr>
          <w:t>INTELLIGENT DATA ANALYSIS : SURVEY OF TECHNIQUES AND APPLICATIONS</w:t>
        </w:r>
        <w:r w:rsidRPr="0037586E">
          <w:rPr>
            <w:rFonts w:ascii="TH SarabunPSK" w:hAnsi="TH SarabunPSK" w:cs="TH SarabunPSK"/>
            <w:cs/>
          </w:rPr>
          <w:t xml:space="preserve">       </w:t>
        </w:r>
      </w:p>
    </w:sdtContent>
  </w:sdt>
  <w:p w14:paraId="54475D4F" w14:textId="2A9E8A76" w:rsidR="00E11E77" w:rsidRDefault="00E11E77" w:rsidP="00A87F35">
    <w:pPr>
      <w:pStyle w:val="Footer"/>
      <w:pBdr>
        <w:top w:val="single" w:sz="4" w:space="1" w:color="D9D9D9" w:themeColor="background1" w:themeShade="D9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SanamDeklenchaya" w:hAnsi="SanamDeklenchaya" w:cs="SanamDeklenchaya"/>
      </w:rPr>
      <w:id w:val="1437170128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color w:val="7F7F7F" w:themeColor="background1" w:themeShade="7F"/>
        <w:spacing w:val="60"/>
      </w:rPr>
    </w:sdtEndPr>
    <w:sdtContent>
      <w:p w14:paraId="411F7197" w14:textId="57881FFC" w:rsidR="00E11E77" w:rsidRDefault="00B800F8" w:rsidP="00A97676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proofErr w:type="gramStart"/>
        <w:r w:rsidRPr="00B800F8">
          <w:rPr>
            <w:rFonts w:ascii="TH SarabunPSK" w:hAnsi="TH SarabunPSK" w:cs="TH SarabunPSK"/>
            <w:b/>
            <w:bCs/>
          </w:rPr>
          <w:t>204102</w:t>
        </w:r>
        <w:r w:rsidRPr="00B800F8">
          <w:rPr>
            <w:rFonts w:ascii="TH SarabunPSK" w:hAnsi="TH SarabunPSK" w:cs="TH SarabunPSK"/>
            <w:b/>
            <w:bCs/>
            <w:cs/>
          </w:rPr>
          <w:t xml:space="preserve">  </w:t>
        </w:r>
        <w:r w:rsidR="006846FD">
          <w:rPr>
            <w:rFonts w:ascii="TH SarabunPSK" w:hAnsi="TH SarabunPSK" w:cs="TH SarabunPSK"/>
            <w:b/>
            <w:bCs/>
          </w:rPr>
          <w:t>:</w:t>
        </w:r>
        <w:proofErr w:type="gramEnd"/>
        <w:r w:rsidRPr="00B800F8">
          <w:rPr>
            <w:rFonts w:ascii="TH SarabunPSK" w:hAnsi="TH SarabunPSK" w:cs="TH SarabunPSK"/>
            <w:b/>
            <w:bCs/>
            <w:cs/>
            <w:lang w:bidi="th-TH"/>
          </w:rPr>
          <w:t xml:space="preserve">  </w:t>
        </w:r>
        <w:r w:rsidRPr="00B800F8">
          <w:rPr>
            <w:rFonts w:ascii="TH SarabunPSK" w:hAnsi="TH SarabunPSK" w:cs="TH SarabunPSK"/>
            <w:b/>
            <w:bCs/>
            <w:lang w:bidi="th-TH"/>
          </w:rPr>
          <w:t>INTELLIGENT DATA ANALYSIS : SURVEY OF TECHNIQUES AND APPLICATIONS</w:t>
        </w:r>
        <w:r w:rsidR="00E11E77" w:rsidRPr="0037586E">
          <w:rPr>
            <w:rFonts w:ascii="TH SarabunPSK" w:hAnsi="TH SarabunPSK" w:cs="TH SarabunPSK"/>
            <w:cs/>
          </w:rPr>
          <w:t xml:space="preserve">       </w:t>
        </w:r>
      </w:p>
    </w:sdtContent>
  </w:sdt>
  <w:p w14:paraId="7B38A270" w14:textId="77777777" w:rsidR="00E11E77" w:rsidRDefault="00E11E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FCB284" w14:textId="77777777" w:rsidR="00625B49" w:rsidRDefault="00625B49" w:rsidP="006F66BE">
      <w:pPr>
        <w:spacing w:after="0" w:line="240" w:lineRule="auto"/>
      </w:pPr>
      <w:r>
        <w:separator/>
      </w:r>
    </w:p>
  </w:footnote>
  <w:footnote w:type="continuationSeparator" w:id="0">
    <w:p w14:paraId="0CF1911D" w14:textId="77777777" w:rsidR="00625B49" w:rsidRDefault="00625B49" w:rsidP="006F66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9A1B60" w14:textId="77777777" w:rsidR="00A87F35" w:rsidRPr="0037586E" w:rsidRDefault="00A87F35" w:rsidP="00A87F35">
    <w:pPr>
      <w:pStyle w:val="Header"/>
      <w:rPr>
        <w:rFonts w:ascii="TH SarabunPSK" w:hAnsi="TH SarabunPSK" w:cs="TH SarabunPSK"/>
        <w:lang w:bidi="th-TH"/>
      </w:rPr>
    </w:pPr>
    <w:r w:rsidRPr="0037586E">
      <w:rPr>
        <w:rFonts w:ascii="TH SarabunPSK" w:hAnsi="TH SarabunPSK" w:cs="TH SarabunPSK"/>
        <w:noProof/>
        <w:lang w:val="th-TH" w:bidi="th-TH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3190C51" wp14:editId="42FA3C1E">
              <wp:simplePos x="0" y="0"/>
              <wp:positionH relativeFrom="column">
                <wp:posOffset>-31899</wp:posOffset>
              </wp:positionH>
              <wp:positionV relativeFrom="paragraph">
                <wp:posOffset>188728</wp:posOffset>
              </wp:positionV>
              <wp:extent cx="6220047" cy="0"/>
              <wp:effectExtent l="0" t="0" r="0" b="0"/>
              <wp:wrapNone/>
              <wp:docPr id="1307079812" name="Straight Connector 13070798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20047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B7232F1" id="Straight Connector 1307079812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5pt,14.85pt" to="487.25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" strokecolor="#4472c4 [3204]" strokeweight=".5pt">
              <v:stroke joinstyle="miter"/>
            </v:line>
          </w:pict>
        </mc:Fallback>
      </mc:AlternateContent>
    </w:r>
    <w:r>
      <w:rPr>
        <w:rFonts w:ascii="TH SarabunPSK" w:hAnsi="TH SarabunPSK" w:cs="TH SarabunPSK"/>
        <w:lang w:bidi="th-TH"/>
      </w:rPr>
      <w:t>LAB4</w:t>
    </w:r>
    <w:r w:rsidRPr="0037586E">
      <w:rPr>
        <w:rFonts w:ascii="TH SarabunPSK" w:hAnsi="TH SarabunPSK" w:cs="TH SarabunPSK"/>
        <w:lang w:bidi="th-TH"/>
      </w:rPr>
      <w:t xml:space="preserve">: </w:t>
    </w:r>
    <w:r>
      <w:rPr>
        <w:rFonts w:ascii="TH SarabunPSK" w:hAnsi="TH SarabunPSK" w:cs="TH SarabunPSK"/>
        <w:lang w:bidi="th-TH"/>
      </w:rPr>
      <w:t xml:space="preserve"> Simple Linear Regression</w:t>
    </w:r>
    <w:r>
      <w:rPr>
        <w:rFonts w:ascii="TH SarabunPSK" w:hAnsi="TH SarabunPSK" w:cs="TH SarabunPSK"/>
      </w:rPr>
      <w:t xml:space="preserve"> </w:t>
    </w:r>
  </w:p>
  <w:p w14:paraId="21C4BB04" w14:textId="18571A56" w:rsidR="00E11E77" w:rsidRPr="00A87F35" w:rsidRDefault="00E11E77" w:rsidP="00A87F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BC90C2" w14:textId="7A914D6F" w:rsidR="00E11E77" w:rsidRPr="0037586E" w:rsidRDefault="00E11E77" w:rsidP="00A97676">
    <w:pPr>
      <w:pStyle w:val="Header"/>
      <w:rPr>
        <w:rFonts w:ascii="TH SarabunPSK" w:hAnsi="TH SarabunPSK" w:cs="TH SarabunPSK"/>
        <w:lang w:bidi="th-TH"/>
      </w:rPr>
    </w:pPr>
    <w:r w:rsidRPr="0037586E">
      <w:rPr>
        <w:rFonts w:ascii="TH SarabunPSK" w:hAnsi="TH SarabunPSK" w:cs="TH SarabunPSK"/>
        <w:noProof/>
        <w:lang w:val="th-TH" w:bidi="th-TH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B0A35DF" wp14:editId="61C18C38">
              <wp:simplePos x="0" y="0"/>
              <wp:positionH relativeFrom="column">
                <wp:posOffset>-31899</wp:posOffset>
              </wp:positionH>
              <wp:positionV relativeFrom="paragraph">
                <wp:posOffset>188728</wp:posOffset>
              </wp:positionV>
              <wp:extent cx="6220047" cy="0"/>
              <wp:effectExtent l="0" t="0" r="0" b="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20047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3ADB039" id="Straight Connector 5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5pt,14.85pt" to="487.25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" strokecolor="#4472c4 [3204]" strokeweight=".5pt">
              <v:stroke joinstyle="miter"/>
            </v:line>
          </w:pict>
        </mc:Fallback>
      </mc:AlternateContent>
    </w:r>
    <w:r w:rsidR="006846FD">
      <w:rPr>
        <w:rFonts w:ascii="TH SarabunPSK" w:hAnsi="TH SarabunPSK" w:cs="TH SarabunPSK"/>
        <w:lang w:bidi="th-TH"/>
      </w:rPr>
      <w:t>LAB</w:t>
    </w:r>
    <w:r w:rsidR="00A47A74">
      <w:rPr>
        <w:rFonts w:ascii="TH SarabunPSK" w:hAnsi="TH SarabunPSK" w:cs="TH SarabunPSK"/>
        <w:lang w:bidi="th-TH"/>
      </w:rPr>
      <w:t>4</w:t>
    </w:r>
    <w:r w:rsidRPr="0037586E">
      <w:rPr>
        <w:rFonts w:ascii="TH SarabunPSK" w:hAnsi="TH SarabunPSK" w:cs="TH SarabunPSK"/>
        <w:lang w:bidi="th-TH"/>
      </w:rPr>
      <w:t xml:space="preserve">: </w:t>
    </w:r>
    <w:r w:rsidR="00A237C1">
      <w:rPr>
        <w:rFonts w:ascii="TH SarabunPSK" w:hAnsi="TH SarabunPSK" w:cs="TH SarabunPSK"/>
        <w:lang w:bidi="th-TH"/>
      </w:rPr>
      <w:t xml:space="preserve"> </w:t>
    </w:r>
    <w:r w:rsidR="00A47A74">
      <w:rPr>
        <w:rFonts w:ascii="TH SarabunPSK" w:hAnsi="TH SarabunPSK" w:cs="TH SarabunPSK"/>
        <w:lang w:bidi="th-TH"/>
      </w:rPr>
      <w:t>Simple Linear Regression</w:t>
    </w:r>
    <w:r>
      <w:rPr>
        <w:rFonts w:ascii="TH SarabunPSK" w:hAnsi="TH SarabunPSK" w:cs="TH SarabunPSK"/>
      </w:rPr>
      <w:t xml:space="preserve"> </w:t>
    </w:r>
  </w:p>
  <w:p w14:paraId="0E14CA5B" w14:textId="77777777" w:rsidR="00E11E77" w:rsidRDefault="00E11E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A0648"/>
    <w:multiLevelType w:val="hybridMultilevel"/>
    <w:tmpl w:val="67B027BE"/>
    <w:lvl w:ilvl="0" w:tplc="9A10FE8C">
      <w:start w:val="1"/>
      <w:numFmt w:val="decimal"/>
      <w:lvlText w:val="%1."/>
      <w:lvlJc w:val="left"/>
      <w:pPr>
        <w:ind w:left="540" w:hanging="360"/>
      </w:pPr>
      <w:rPr>
        <w:rFonts w:ascii="TH Sarabun New" w:hAnsi="TH Sarabun New" w:cs="TH Sarabun New" w:hint="default"/>
        <w:sz w:val="28"/>
        <w:szCs w:val="28"/>
      </w:rPr>
    </w:lvl>
    <w:lvl w:ilvl="1" w:tplc="04090017">
      <w:start w:val="1"/>
      <w:numFmt w:val="lowerLetter"/>
      <w:lvlText w:val="%2)"/>
      <w:lvlJc w:val="left"/>
      <w:pPr>
        <w:ind w:left="1260" w:hanging="360"/>
      </w:pPr>
    </w:lvl>
    <w:lvl w:ilvl="2" w:tplc="770477E6">
      <w:start w:val="1"/>
      <w:numFmt w:val="thaiLetters"/>
      <w:lvlText w:val="%3."/>
      <w:lvlJc w:val="left"/>
      <w:pPr>
        <w:ind w:left="2160" w:hanging="360"/>
      </w:pPr>
      <w:rPr>
        <w:rFonts w:ascii="TH Sarabun New" w:eastAsia="Cordia New" w:hAnsi="TH Sarabun New" w:cs="TH Sarabun New" w:hint="default"/>
        <w:u w:val="single"/>
      </w:r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02995161"/>
    <w:multiLevelType w:val="hybridMultilevel"/>
    <w:tmpl w:val="AECC7EE8"/>
    <w:lvl w:ilvl="0" w:tplc="FFFFFFFF">
      <w:start w:val="1"/>
      <w:numFmt w:val="decimal"/>
      <w:lvlText w:val="%1."/>
      <w:lvlJc w:val="left"/>
      <w:pPr>
        <w:ind w:left="1530" w:hanging="360"/>
      </w:pPr>
    </w:lvl>
    <w:lvl w:ilvl="1" w:tplc="FFFFFFFF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" w15:restartNumberingAfterBreak="0">
    <w:nsid w:val="042F33A2"/>
    <w:multiLevelType w:val="hybridMultilevel"/>
    <w:tmpl w:val="1F763AB4"/>
    <w:lvl w:ilvl="0" w:tplc="7F0A28A2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946179"/>
    <w:multiLevelType w:val="hybridMultilevel"/>
    <w:tmpl w:val="57165AD0"/>
    <w:lvl w:ilvl="0" w:tplc="03F6459C">
      <w:numFmt w:val="bullet"/>
      <w:lvlText w:val="-"/>
      <w:lvlJc w:val="left"/>
      <w:pPr>
        <w:ind w:left="1440" w:hanging="360"/>
      </w:pPr>
      <w:rPr>
        <w:rFonts w:ascii="TH SarabunPSK" w:eastAsia="Times New Roman" w:hAnsi="TH SarabunPSK" w:cs="TH SarabunPSK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A091CE1"/>
    <w:multiLevelType w:val="hybridMultilevel"/>
    <w:tmpl w:val="E8E406BC"/>
    <w:lvl w:ilvl="0" w:tplc="A7E236CE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371ACB"/>
    <w:multiLevelType w:val="hybridMultilevel"/>
    <w:tmpl w:val="110EB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191CE7"/>
    <w:multiLevelType w:val="hybridMultilevel"/>
    <w:tmpl w:val="1FDC8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DA0848"/>
    <w:multiLevelType w:val="hybridMultilevel"/>
    <w:tmpl w:val="AECC7EE8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8" w15:restartNumberingAfterBreak="0">
    <w:nsid w:val="14400815"/>
    <w:multiLevelType w:val="hybridMultilevel"/>
    <w:tmpl w:val="655032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5063612"/>
    <w:multiLevelType w:val="hybridMultilevel"/>
    <w:tmpl w:val="FB904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934024"/>
    <w:multiLevelType w:val="hybridMultilevel"/>
    <w:tmpl w:val="758604FE"/>
    <w:lvl w:ilvl="0" w:tplc="8098AE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60" w:hanging="360"/>
      </w:pPr>
    </w:lvl>
    <w:lvl w:ilvl="2" w:tplc="0409001B" w:tentative="1">
      <w:start w:val="1"/>
      <w:numFmt w:val="lowerRoman"/>
      <w:lvlText w:val="%3."/>
      <w:lvlJc w:val="right"/>
      <w:pPr>
        <w:ind w:left="1380" w:hanging="180"/>
      </w:pPr>
    </w:lvl>
    <w:lvl w:ilvl="3" w:tplc="0409000F" w:tentative="1">
      <w:start w:val="1"/>
      <w:numFmt w:val="decimal"/>
      <w:lvlText w:val="%4."/>
      <w:lvlJc w:val="left"/>
      <w:pPr>
        <w:ind w:left="2100" w:hanging="360"/>
      </w:pPr>
    </w:lvl>
    <w:lvl w:ilvl="4" w:tplc="04090019" w:tentative="1">
      <w:start w:val="1"/>
      <w:numFmt w:val="lowerLetter"/>
      <w:lvlText w:val="%5."/>
      <w:lvlJc w:val="left"/>
      <w:pPr>
        <w:ind w:left="2820" w:hanging="360"/>
      </w:pPr>
    </w:lvl>
    <w:lvl w:ilvl="5" w:tplc="0409001B" w:tentative="1">
      <w:start w:val="1"/>
      <w:numFmt w:val="lowerRoman"/>
      <w:lvlText w:val="%6."/>
      <w:lvlJc w:val="right"/>
      <w:pPr>
        <w:ind w:left="3540" w:hanging="180"/>
      </w:pPr>
    </w:lvl>
    <w:lvl w:ilvl="6" w:tplc="0409000F" w:tentative="1">
      <w:start w:val="1"/>
      <w:numFmt w:val="decimal"/>
      <w:lvlText w:val="%7."/>
      <w:lvlJc w:val="left"/>
      <w:pPr>
        <w:ind w:left="4260" w:hanging="360"/>
      </w:pPr>
    </w:lvl>
    <w:lvl w:ilvl="7" w:tplc="04090019" w:tentative="1">
      <w:start w:val="1"/>
      <w:numFmt w:val="lowerLetter"/>
      <w:lvlText w:val="%8."/>
      <w:lvlJc w:val="left"/>
      <w:pPr>
        <w:ind w:left="4980" w:hanging="360"/>
      </w:pPr>
    </w:lvl>
    <w:lvl w:ilvl="8" w:tplc="0409001B" w:tentative="1">
      <w:start w:val="1"/>
      <w:numFmt w:val="lowerRoman"/>
      <w:lvlText w:val="%9."/>
      <w:lvlJc w:val="right"/>
      <w:pPr>
        <w:ind w:left="5700" w:hanging="180"/>
      </w:pPr>
    </w:lvl>
  </w:abstractNum>
  <w:abstractNum w:abstractNumId="11" w15:restartNumberingAfterBreak="0">
    <w:nsid w:val="17E029D3"/>
    <w:multiLevelType w:val="hybridMultilevel"/>
    <w:tmpl w:val="615C7C1E"/>
    <w:lvl w:ilvl="0" w:tplc="A7E236CE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77136E"/>
    <w:multiLevelType w:val="hybridMultilevel"/>
    <w:tmpl w:val="53065E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E850F08"/>
    <w:multiLevelType w:val="hybridMultilevel"/>
    <w:tmpl w:val="AD180F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0C719BD"/>
    <w:multiLevelType w:val="hybridMultilevel"/>
    <w:tmpl w:val="D46A7366"/>
    <w:lvl w:ilvl="0" w:tplc="741826E8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5" w15:restartNumberingAfterBreak="0">
    <w:nsid w:val="22B81511"/>
    <w:multiLevelType w:val="hybridMultilevel"/>
    <w:tmpl w:val="D0747DEC"/>
    <w:lvl w:ilvl="0" w:tplc="33C69D32">
      <w:start w:val="1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6" w15:restartNumberingAfterBreak="0">
    <w:nsid w:val="2F657351"/>
    <w:multiLevelType w:val="hybridMultilevel"/>
    <w:tmpl w:val="6E06703A"/>
    <w:lvl w:ilvl="0" w:tplc="E37CBCD2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F7492B"/>
    <w:multiLevelType w:val="hybridMultilevel"/>
    <w:tmpl w:val="DFE04B42"/>
    <w:lvl w:ilvl="0" w:tplc="A7E236CE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E11482"/>
    <w:multiLevelType w:val="hybridMultilevel"/>
    <w:tmpl w:val="33BE8DC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3726C7D"/>
    <w:multiLevelType w:val="hybridMultilevel"/>
    <w:tmpl w:val="ACC47C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1B349B"/>
    <w:multiLevelType w:val="hybridMultilevel"/>
    <w:tmpl w:val="E73C9AEC"/>
    <w:lvl w:ilvl="0" w:tplc="E1FCFCAC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61643B"/>
    <w:multiLevelType w:val="hybridMultilevel"/>
    <w:tmpl w:val="D6CCE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82292F"/>
    <w:multiLevelType w:val="hybridMultilevel"/>
    <w:tmpl w:val="34F85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896D8F"/>
    <w:multiLevelType w:val="hybridMultilevel"/>
    <w:tmpl w:val="DFE04B42"/>
    <w:lvl w:ilvl="0" w:tplc="A7E236CE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E869F4"/>
    <w:multiLevelType w:val="hybridMultilevel"/>
    <w:tmpl w:val="758604FE"/>
    <w:lvl w:ilvl="0" w:tplc="8098AE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60" w:hanging="360"/>
      </w:pPr>
    </w:lvl>
    <w:lvl w:ilvl="2" w:tplc="0409001B" w:tentative="1">
      <w:start w:val="1"/>
      <w:numFmt w:val="lowerRoman"/>
      <w:lvlText w:val="%3."/>
      <w:lvlJc w:val="right"/>
      <w:pPr>
        <w:ind w:left="1380" w:hanging="180"/>
      </w:pPr>
    </w:lvl>
    <w:lvl w:ilvl="3" w:tplc="0409000F" w:tentative="1">
      <w:start w:val="1"/>
      <w:numFmt w:val="decimal"/>
      <w:lvlText w:val="%4."/>
      <w:lvlJc w:val="left"/>
      <w:pPr>
        <w:ind w:left="2100" w:hanging="360"/>
      </w:pPr>
    </w:lvl>
    <w:lvl w:ilvl="4" w:tplc="04090019" w:tentative="1">
      <w:start w:val="1"/>
      <w:numFmt w:val="lowerLetter"/>
      <w:lvlText w:val="%5."/>
      <w:lvlJc w:val="left"/>
      <w:pPr>
        <w:ind w:left="2820" w:hanging="360"/>
      </w:pPr>
    </w:lvl>
    <w:lvl w:ilvl="5" w:tplc="0409001B" w:tentative="1">
      <w:start w:val="1"/>
      <w:numFmt w:val="lowerRoman"/>
      <w:lvlText w:val="%6."/>
      <w:lvlJc w:val="right"/>
      <w:pPr>
        <w:ind w:left="3540" w:hanging="180"/>
      </w:pPr>
    </w:lvl>
    <w:lvl w:ilvl="6" w:tplc="0409000F" w:tentative="1">
      <w:start w:val="1"/>
      <w:numFmt w:val="decimal"/>
      <w:lvlText w:val="%7."/>
      <w:lvlJc w:val="left"/>
      <w:pPr>
        <w:ind w:left="4260" w:hanging="360"/>
      </w:pPr>
    </w:lvl>
    <w:lvl w:ilvl="7" w:tplc="04090019" w:tentative="1">
      <w:start w:val="1"/>
      <w:numFmt w:val="lowerLetter"/>
      <w:lvlText w:val="%8."/>
      <w:lvlJc w:val="left"/>
      <w:pPr>
        <w:ind w:left="4980" w:hanging="360"/>
      </w:pPr>
    </w:lvl>
    <w:lvl w:ilvl="8" w:tplc="0409001B" w:tentative="1">
      <w:start w:val="1"/>
      <w:numFmt w:val="lowerRoman"/>
      <w:lvlText w:val="%9."/>
      <w:lvlJc w:val="right"/>
      <w:pPr>
        <w:ind w:left="5700" w:hanging="180"/>
      </w:pPr>
    </w:lvl>
  </w:abstractNum>
  <w:abstractNum w:abstractNumId="25" w15:restartNumberingAfterBreak="0">
    <w:nsid w:val="48D838E4"/>
    <w:multiLevelType w:val="hybridMultilevel"/>
    <w:tmpl w:val="9F40EFD6"/>
    <w:lvl w:ilvl="0" w:tplc="4790EDBA">
      <w:start w:val="1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DA6425"/>
    <w:multiLevelType w:val="hybridMultilevel"/>
    <w:tmpl w:val="71E6185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7" w15:restartNumberingAfterBreak="0">
    <w:nsid w:val="51503F5F"/>
    <w:multiLevelType w:val="hybridMultilevel"/>
    <w:tmpl w:val="D02257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B53736"/>
    <w:multiLevelType w:val="hybridMultilevel"/>
    <w:tmpl w:val="031EF24E"/>
    <w:lvl w:ilvl="0" w:tplc="5E6261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F90443"/>
    <w:multiLevelType w:val="hybridMultilevel"/>
    <w:tmpl w:val="728A9A6C"/>
    <w:lvl w:ilvl="0" w:tplc="741826E8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0" w15:restartNumberingAfterBreak="0">
    <w:nsid w:val="61391041"/>
    <w:multiLevelType w:val="hybridMultilevel"/>
    <w:tmpl w:val="E65E5534"/>
    <w:lvl w:ilvl="0" w:tplc="A7E236CE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2553DC"/>
    <w:multiLevelType w:val="hybridMultilevel"/>
    <w:tmpl w:val="1F763AB4"/>
    <w:lvl w:ilvl="0" w:tplc="7F0A28A2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E97D39"/>
    <w:multiLevelType w:val="hybridMultilevel"/>
    <w:tmpl w:val="852A332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7F1D4972"/>
    <w:multiLevelType w:val="hybridMultilevel"/>
    <w:tmpl w:val="CDA0E74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767849110">
    <w:abstractNumId w:val="8"/>
  </w:num>
  <w:num w:numId="2" w16cid:durableId="621350276">
    <w:abstractNumId w:val="33"/>
  </w:num>
  <w:num w:numId="3" w16cid:durableId="596448052">
    <w:abstractNumId w:val="20"/>
  </w:num>
  <w:num w:numId="4" w16cid:durableId="2097046776">
    <w:abstractNumId w:val="26"/>
  </w:num>
  <w:num w:numId="5" w16cid:durableId="1184174877">
    <w:abstractNumId w:val="31"/>
  </w:num>
  <w:num w:numId="6" w16cid:durableId="1913739182">
    <w:abstractNumId w:val="23"/>
  </w:num>
  <w:num w:numId="7" w16cid:durableId="536699243">
    <w:abstractNumId w:val="22"/>
  </w:num>
  <w:num w:numId="8" w16cid:durableId="749086550">
    <w:abstractNumId w:val="9"/>
  </w:num>
  <w:num w:numId="9" w16cid:durableId="1096949121">
    <w:abstractNumId w:val="13"/>
  </w:num>
  <w:num w:numId="10" w16cid:durableId="1716734999">
    <w:abstractNumId w:val="18"/>
  </w:num>
  <w:num w:numId="11" w16cid:durableId="1808888163">
    <w:abstractNumId w:val="27"/>
  </w:num>
  <w:num w:numId="12" w16cid:durableId="1057321779">
    <w:abstractNumId w:val="6"/>
  </w:num>
  <w:num w:numId="13" w16cid:durableId="1835410812">
    <w:abstractNumId w:val="12"/>
  </w:num>
  <w:num w:numId="14" w16cid:durableId="1492329592">
    <w:abstractNumId w:val="24"/>
  </w:num>
  <w:num w:numId="15" w16cid:durableId="1826824228">
    <w:abstractNumId w:val="16"/>
  </w:num>
  <w:num w:numId="16" w16cid:durableId="1074550491">
    <w:abstractNumId w:val="0"/>
  </w:num>
  <w:num w:numId="17" w16cid:durableId="200752920">
    <w:abstractNumId w:val="32"/>
  </w:num>
  <w:num w:numId="18" w16cid:durableId="619261583">
    <w:abstractNumId w:val="4"/>
  </w:num>
  <w:num w:numId="19" w16cid:durableId="536159271">
    <w:abstractNumId w:val="17"/>
  </w:num>
  <w:num w:numId="20" w16cid:durableId="744764479">
    <w:abstractNumId w:val="2"/>
  </w:num>
  <w:num w:numId="21" w16cid:durableId="766312796">
    <w:abstractNumId w:val="30"/>
  </w:num>
  <w:num w:numId="22" w16cid:durableId="944773525">
    <w:abstractNumId w:val="25"/>
  </w:num>
  <w:num w:numId="23" w16cid:durableId="691689287">
    <w:abstractNumId w:val="28"/>
  </w:num>
  <w:num w:numId="24" w16cid:durableId="920791422">
    <w:abstractNumId w:val="15"/>
  </w:num>
  <w:num w:numId="25" w16cid:durableId="123736111">
    <w:abstractNumId w:val="11"/>
  </w:num>
  <w:num w:numId="26" w16cid:durableId="398528370">
    <w:abstractNumId w:val="21"/>
  </w:num>
  <w:num w:numId="27" w16cid:durableId="1498614828">
    <w:abstractNumId w:val="5"/>
  </w:num>
  <w:num w:numId="28" w16cid:durableId="452555775">
    <w:abstractNumId w:val="3"/>
  </w:num>
  <w:num w:numId="29" w16cid:durableId="1949116044">
    <w:abstractNumId w:val="10"/>
  </w:num>
  <w:num w:numId="30" w16cid:durableId="1042053008">
    <w:abstractNumId w:val="19"/>
  </w:num>
  <w:num w:numId="31" w16cid:durableId="1274248548">
    <w:abstractNumId w:val="7"/>
  </w:num>
  <w:num w:numId="32" w16cid:durableId="1235627727">
    <w:abstractNumId w:val="1"/>
  </w:num>
  <w:num w:numId="33" w16cid:durableId="570778171">
    <w:abstractNumId w:val="14"/>
  </w:num>
  <w:num w:numId="34" w16cid:durableId="1485003763">
    <w:abstractNumId w:val="29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2NDEwNzQztDQ3tzBS0lEKTi0uzszPAykwqgUA9aFB9ywAAAA="/>
  </w:docVars>
  <w:rsids>
    <w:rsidRoot w:val="008006E8"/>
    <w:rsid w:val="00007F1D"/>
    <w:rsid w:val="000217E5"/>
    <w:rsid w:val="000243A6"/>
    <w:rsid w:val="000256EE"/>
    <w:rsid w:val="000376E1"/>
    <w:rsid w:val="00045B69"/>
    <w:rsid w:val="00066807"/>
    <w:rsid w:val="00066DC8"/>
    <w:rsid w:val="000752EC"/>
    <w:rsid w:val="00090E76"/>
    <w:rsid w:val="000A40F1"/>
    <w:rsid w:val="000A68A3"/>
    <w:rsid w:val="000A74F2"/>
    <w:rsid w:val="000B0859"/>
    <w:rsid w:val="000C03E7"/>
    <w:rsid w:val="000C095A"/>
    <w:rsid w:val="000C0DA0"/>
    <w:rsid w:val="000D6905"/>
    <w:rsid w:val="000E567F"/>
    <w:rsid w:val="000E75F4"/>
    <w:rsid w:val="000F4951"/>
    <w:rsid w:val="000F5403"/>
    <w:rsid w:val="001001A0"/>
    <w:rsid w:val="00102048"/>
    <w:rsid w:val="00104AB9"/>
    <w:rsid w:val="001058D1"/>
    <w:rsid w:val="00106644"/>
    <w:rsid w:val="00113373"/>
    <w:rsid w:val="001159E5"/>
    <w:rsid w:val="00121C81"/>
    <w:rsid w:val="00136EDD"/>
    <w:rsid w:val="00137E9C"/>
    <w:rsid w:val="00151491"/>
    <w:rsid w:val="001527A7"/>
    <w:rsid w:val="0015595A"/>
    <w:rsid w:val="00155B66"/>
    <w:rsid w:val="00181F6C"/>
    <w:rsid w:val="00194DFD"/>
    <w:rsid w:val="001C538B"/>
    <w:rsid w:val="001C55D9"/>
    <w:rsid w:val="001D2DA3"/>
    <w:rsid w:val="001E3B2A"/>
    <w:rsid w:val="001F1DCB"/>
    <w:rsid w:val="001F5072"/>
    <w:rsid w:val="001F6BD8"/>
    <w:rsid w:val="001F7B8C"/>
    <w:rsid w:val="00203A55"/>
    <w:rsid w:val="0020519A"/>
    <w:rsid w:val="00207C3F"/>
    <w:rsid w:val="00211118"/>
    <w:rsid w:val="00211ABA"/>
    <w:rsid w:val="00213A50"/>
    <w:rsid w:val="00215AF2"/>
    <w:rsid w:val="00224C16"/>
    <w:rsid w:val="002316B3"/>
    <w:rsid w:val="0024638A"/>
    <w:rsid w:val="002466E6"/>
    <w:rsid w:val="0024674A"/>
    <w:rsid w:val="00267D6E"/>
    <w:rsid w:val="00282AF3"/>
    <w:rsid w:val="00285BCE"/>
    <w:rsid w:val="002A1EF4"/>
    <w:rsid w:val="002B76DE"/>
    <w:rsid w:val="002C2216"/>
    <w:rsid w:val="002E0856"/>
    <w:rsid w:val="002E4315"/>
    <w:rsid w:val="002F46CE"/>
    <w:rsid w:val="00310457"/>
    <w:rsid w:val="00315B90"/>
    <w:rsid w:val="00330406"/>
    <w:rsid w:val="00343CAE"/>
    <w:rsid w:val="00353B29"/>
    <w:rsid w:val="00361196"/>
    <w:rsid w:val="00362ABD"/>
    <w:rsid w:val="0036776F"/>
    <w:rsid w:val="0037586E"/>
    <w:rsid w:val="00381E19"/>
    <w:rsid w:val="00387FBF"/>
    <w:rsid w:val="003902FC"/>
    <w:rsid w:val="003A5BD1"/>
    <w:rsid w:val="003B40F5"/>
    <w:rsid w:val="003B4B0A"/>
    <w:rsid w:val="003E0F04"/>
    <w:rsid w:val="003E21BC"/>
    <w:rsid w:val="003E482D"/>
    <w:rsid w:val="003E4CA9"/>
    <w:rsid w:val="00402330"/>
    <w:rsid w:val="00402A9F"/>
    <w:rsid w:val="00404EFD"/>
    <w:rsid w:val="004050D8"/>
    <w:rsid w:val="00415853"/>
    <w:rsid w:val="00417A99"/>
    <w:rsid w:val="004206B2"/>
    <w:rsid w:val="0042213A"/>
    <w:rsid w:val="004378B9"/>
    <w:rsid w:val="00437E05"/>
    <w:rsid w:val="00440ADA"/>
    <w:rsid w:val="00450EDF"/>
    <w:rsid w:val="00454C7D"/>
    <w:rsid w:val="00466753"/>
    <w:rsid w:val="00481C37"/>
    <w:rsid w:val="004843C9"/>
    <w:rsid w:val="00490758"/>
    <w:rsid w:val="004B7A2D"/>
    <w:rsid w:val="004C35A5"/>
    <w:rsid w:val="004C5349"/>
    <w:rsid w:val="004D02B2"/>
    <w:rsid w:val="004D7AC4"/>
    <w:rsid w:val="004D7CA6"/>
    <w:rsid w:val="004F712F"/>
    <w:rsid w:val="00520F4F"/>
    <w:rsid w:val="005237F6"/>
    <w:rsid w:val="00534F04"/>
    <w:rsid w:val="00535A72"/>
    <w:rsid w:val="0054425A"/>
    <w:rsid w:val="005442AF"/>
    <w:rsid w:val="00555D62"/>
    <w:rsid w:val="00556420"/>
    <w:rsid w:val="00572B46"/>
    <w:rsid w:val="00575D5D"/>
    <w:rsid w:val="0058394B"/>
    <w:rsid w:val="00591854"/>
    <w:rsid w:val="00592E95"/>
    <w:rsid w:val="00596679"/>
    <w:rsid w:val="0059700E"/>
    <w:rsid w:val="005A23BE"/>
    <w:rsid w:val="005A3529"/>
    <w:rsid w:val="005A5BA7"/>
    <w:rsid w:val="005A685D"/>
    <w:rsid w:val="005B2A25"/>
    <w:rsid w:val="005B6DC8"/>
    <w:rsid w:val="005C1D8A"/>
    <w:rsid w:val="005C506E"/>
    <w:rsid w:val="005C6CC6"/>
    <w:rsid w:val="005D253A"/>
    <w:rsid w:val="005D796D"/>
    <w:rsid w:val="005E1C6F"/>
    <w:rsid w:val="005E2571"/>
    <w:rsid w:val="005F02E6"/>
    <w:rsid w:val="005F33F1"/>
    <w:rsid w:val="00604D5C"/>
    <w:rsid w:val="0061295B"/>
    <w:rsid w:val="00613688"/>
    <w:rsid w:val="00617C82"/>
    <w:rsid w:val="006211C2"/>
    <w:rsid w:val="00621867"/>
    <w:rsid w:val="00625B49"/>
    <w:rsid w:val="0062796E"/>
    <w:rsid w:val="00631844"/>
    <w:rsid w:val="0066375C"/>
    <w:rsid w:val="006669B9"/>
    <w:rsid w:val="0066705E"/>
    <w:rsid w:val="0066736E"/>
    <w:rsid w:val="006846FD"/>
    <w:rsid w:val="006A1AFF"/>
    <w:rsid w:val="006B4B7B"/>
    <w:rsid w:val="006C458F"/>
    <w:rsid w:val="006C6D45"/>
    <w:rsid w:val="006D370A"/>
    <w:rsid w:val="006D374F"/>
    <w:rsid w:val="006D3CF3"/>
    <w:rsid w:val="006D5E83"/>
    <w:rsid w:val="006D7625"/>
    <w:rsid w:val="006F0AAB"/>
    <w:rsid w:val="006F3522"/>
    <w:rsid w:val="006F66BE"/>
    <w:rsid w:val="006F6CA5"/>
    <w:rsid w:val="00700FDD"/>
    <w:rsid w:val="00702E4E"/>
    <w:rsid w:val="0070564F"/>
    <w:rsid w:val="00715C8B"/>
    <w:rsid w:val="00720C89"/>
    <w:rsid w:val="00744968"/>
    <w:rsid w:val="00752F99"/>
    <w:rsid w:val="00753983"/>
    <w:rsid w:val="00767220"/>
    <w:rsid w:val="00772EF4"/>
    <w:rsid w:val="007768D6"/>
    <w:rsid w:val="007771F5"/>
    <w:rsid w:val="00787A08"/>
    <w:rsid w:val="00793260"/>
    <w:rsid w:val="00794AE1"/>
    <w:rsid w:val="00795C71"/>
    <w:rsid w:val="007A121D"/>
    <w:rsid w:val="007B2CC5"/>
    <w:rsid w:val="007C7E16"/>
    <w:rsid w:val="007D10D3"/>
    <w:rsid w:val="007D2326"/>
    <w:rsid w:val="007D3492"/>
    <w:rsid w:val="007F0467"/>
    <w:rsid w:val="008006E8"/>
    <w:rsid w:val="00802F4D"/>
    <w:rsid w:val="008039CC"/>
    <w:rsid w:val="008075FB"/>
    <w:rsid w:val="00813E4E"/>
    <w:rsid w:val="008206BD"/>
    <w:rsid w:val="00820E7F"/>
    <w:rsid w:val="008250CB"/>
    <w:rsid w:val="008341F1"/>
    <w:rsid w:val="0084231B"/>
    <w:rsid w:val="00844AF9"/>
    <w:rsid w:val="00857F13"/>
    <w:rsid w:val="0086218F"/>
    <w:rsid w:val="00881478"/>
    <w:rsid w:val="008849AB"/>
    <w:rsid w:val="008A152E"/>
    <w:rsid w:val="008B653F"/>
    <w:rsid w:val="008C7734"/>
    <w:rsid w:val="008D09C2"/>
    <w:rsid w:val="008D5AF7"/>
    <w:rsid w:val="008E1475"/>
    <w:rsid w:val="008E7210"/>
    <w:rsid w:val="008F56BC"/>
    <w:rsid w:val="00913732"/>
    <w:rsid w:val="00917ACA"/>
    <w:rsid w:val="00931052"/>
    <w:rsid w:val="00933BF0"/>
    <w:rsid w:val="0094387D"/>
    <w:rsid w:val="00950A7C"/>
    <w:rsid w:val="009575A0"/>
    <w:rsid w:val="00962265"/>
    <w:rsid w:val="0096368A"/>
    <w:rsid w:val="0097683E"/>
    <w:rsid w:val="00985631"/>
    <w:rsid w:val="009B3C28"/>
    <w:rsid w:val="009B731F"/>
    <w:rsid w:val="009C3DAD"/>
    <w:rsid w:val="009E28AE"/>
    <w:rsid w:val="009E5F36"/>
    <w:rsid w:val="009E7DE7"/>
    <w:rsid w:val="009F60F3"/>
    <w:rsid w:val="009F6948"/>
    <w:rsid w:val="00A008F4"/>
    <w:rsid w:val="00A1730F"/>
    <w:rsid w:val="00A237C1"/>
    <w:rsid w:val="00A4716C"/>
    <w:rsid w:val="00A47A74"/>
    <w:rsid w:val="00A53978"/>
    <w:rsid w:val="00A54843"/>
    <w:rsid w:val="00A569FB"/>
    <w:rsid w:val="00A56C38"/>
    <w:rsid w:val="00A67DC9"/>
    <w:rsid w:val="00A74DCA"/>
    <w:rsid w:val="00A77DD6"/>
    <w:rsid w:val="00A832C7"/>
    <w:rsid w:val="00A87F35"/>
    <w:rsid w:val="00A97676"/>
    <w:rsid w:val="00AD2908"/>
    <w:rsid w:val="00AD435D"/>
    <w:rsid w:val="00AE286C"/>
    <w:rsid w:val="00AE5C23"/>
    <w:rsid w:val="00AE75E0"/>
    <w:rsid w:val="00AF34E9"/>
    <w:rsid w:val="00AF735F"/>
    <w:rsid w:val="00B05E06"/>
    <w:rsid w:val="00B25DD4"/>
    <w:rsid w:val="00B41683"/>
    <w:rsid w:val="00B543B8"/>
    <w:rsid w:val="00B66C3D"/>
    <w:rsid w:val="00B67C68"/>
    <w:rsid w:val="00B71626"/>
    <w:rsid w:val="00B7548A"/>
    <w:rsid w:val="00B762B0"/>
    <w:rsid w:val="00B800F8"/>
    <w:rsid w:val="00B81DDA"/>
    <w:rsid w:val="00B9358E"/>
    <w:rsid w:val="00B96900"/>
    <w:rsid w:val="00BA0CD0"/>
    <w:rsid w:val="00BB40A7"/>
    <w:rsid w:val="00BB4CB3"/>
    <w:rsid w:val="00BF297B"/>
    <w:rsid w:val="00C17373"/>
    <w:rsid w:val="00C24C9B"/>
    <w:rsid w:val="00C41FBB"/>
    <w:rsid w:val="00C85A1F"/>
    <w:rsid w:val="00C87A6A"/>
    <w:rsid w:val="00C90736"/>
    <w:rsid w:val="00C92B99"/>
    <w:rsid w:val="00CA09D3"/>
    <w:rsid w:val="00CA4233"/>
    <w:rsid w:val="00CC4239"/>
    <w:rsid w:val="00CD363C"/>
    <w:rsid w:val="00CD74E1"/>
    <w:rsid w:val="00CE1671"/>
    <w:rsid w:val="00CF3B71"/>
    <w:rsid w:val="00CF65CA"/>
    <w:rsid w:val="00D03DFD"/>
    <w:rsid w:val="00D11EC9"/>
    <w:rsid w:val="00D13901"/>
    <w:rsid w:val="00D17B4F"/>
    <w:rsid w:val="00D21AED"/>
    <w:rsid w:val="00D22842"/>
    <w:rsid w:val="00D37C97"/>
    <w:rsid w:val="00D4068E"/>
    <w:rsid w:val="00D42172"/>
    <w:rsid w:val="00D53DFC"/>
    <w:rsid w:val="00D54096"/>
    <w:rsid w:val="00D567AC"/>
    <w:rsid w:val="00D7093B"/>
    <w:rsid w:val="00D73217"/>
    <w:rsid w:val="00D742AA"/>
    <w:rsid w:val="00D752D5"/>
    <w:rsid w:val="00D80081"/>
    <w:rsid w:val="00D811A7"/>
    <w:rsid w:val="00D87850"/>
    <w:rsid w:val="00D92315"/>
    <w:rsid w:val="00DB3574"/>
    <w:rsid w:val="00DB4616"/>
    <w:rsid w:val="00DE22E7"/>
    <w:rsid w:val="00DE35A1"/>
    <w:rsid w:val="00E0067B"/>
    <w:rsid w:val="00E01CB7"/>
    <w:rsid w:val="00E03ED5"/>
    <w:rsid w:val="00E11E77"/>
    <w:rsid w:val="00E13A54"/>
    <w:rsid w:val="00E13CAC"/>
    <w:rsid w:val="00E23436"/>
    <w:rsid w:val="00E2638A"/>
    <w:rsid w:val="00E27D14"/>
    <w:rsid w:val="00E30490"/>
    <w:rsid w:val="00E42943"/>
    <w:rsid w:val="00E44D98"/>
    <w:rsid w:val="00E559C2"/>
    <w:rsid w:val="00E55E6D"/>
    <w:rsid w:val="00E613F3"/>
    <w:rsid w:val="00E876C2"/>
    <w:rsid w:val="00E9096F"/>
    <w:rsid w:val="00E95D91"/>
    <w:rsid w:val="00EA31F8"/>
    <w:rsid w:val="00EB2CF4"/>
    <w:rsid w:val="00EE183F"/>
    <w:rsid w:val="00EE5D67"/>
    <w:rsid w:val="00EE616C"/>
    <w:rsid w:val="00EE7B6C"/>
    <w:rsid w:val="00EF50E5"/>
    <w:rsid w:val="00F019D5"/>
    <w:rsid w:val="00F16636"/>
    <w:rsid w:val="00F2548E"/>
    <w:rsid w:val="00F34D6C"/>
    <w:rsid w:val="00F452DA"/>
    <w:rsid w:val="00F57567"/>
    <w:rsid w:val="00F57AB7"/>
    <w:rsid w:val="00F67040"/>
    <w:rsid w:val="00F71267"/>
    <w:rsid w:val="00F807B5"/>
    <w:rsid w:val="00F8622E"/>
    <w:rsid w:val="00F91C63"/>
    <w:rsid w:val="00F9375C"/>
    <w:rsid w:val="00FA20B7"/>
    <w:rsid w:val="00FA7496"/>
    <w:rsid w:val="00FB2FA6"/>
    <w:rsid w:val="00FB4064"/>
    <w:rsid w:val="00FB4F90"/>
    <w:rsid w:val="00FB5EB7"/>
    <w:rsid w:val="00FC4ECC"/>
    <w:rsid w:val="00FD0520"/>
    <w:rsid w:val="00FE1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E101B5"/>
  <w15:chartTrackingRefBased/>
  <w15:docId w15:val="{DBB748E6-82A2-4452-A7B9-763022A84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9"/>
    <w:qFormat/>
    <w:rsid w:val="00E13A54"/>
    <w:pPr>
      <w:widowControl w:val="0"/>
      <w:autoSpaceDE w:val="0"/>
      <w:autoSpaceDN w:val="0"/>
      <w:adjustRightInd w:val="0"/>
      <w:spacing w:after="0" w:line="240" w:lineRule="auto"/>
      <w:ind w:left="1080" w:hanging="360"/>
      <w:outlineLvl w:val="1"/>
    </w:pPr>
    <w:rPr>
      <w:rFonts w:ascii="Times New Roman" w:eastAsiaTheme="minorEastAsia" w:hAnsi="Times New Roman" w:cs="Angsana New"/>
      <w:color w:val="000000"/>
      <w:kern w:val="24"/>
      <w:sz w:val="48"/>
      <w:szCs w:val="48"/>
      <w:lang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06E8"/>
    <w:pPr>
      <w:ind w:left="720"/>
      <w:contextualSpacing/>
    </w:pPr>
  </w:style>
  <w:style w:type="table" w:styleId="TableGrid">
    <w:name w:val="Table Grid"/>
    <w:basedOn w:val="TableNormal"/>
    <w:uiPriority w:val="39"/>
    <w:rsid w:val="008006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F66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66BE"/>
  </w:style>
  <w:style w:type="paragraph" w:styleId="Footer">
    <w:name w:val="footer"/>
    <w:basedOn w:val="Normal"/>
    <w:link w:val="FooterChar"/>
    <w:uiPriority w:val="99"/>
    <w:unhideWhenUsed/>
    <w:rsid w:val="006F66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66BE"/>
  </w:style>
  <w:style w:type="paragraph" w:styleId="NormalWeb">
    <w:name w:val="Normal (Web)"/>
    <w:basedOn w:val="Normal"/>
    <w:uiPriority w:val="99"/>
    <w:semiHidden/>
    <w:unhideWhenUsed/>
    <w:rsid w:val="002111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th-T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7A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AC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9"/>
    <w:rsid w:val="00E13A54"/>
    <w:rPr>
      <w:rFonts w:ascii="Times New Roman" w:eastAsiaTheme="minorEastAsia" w:hAnsi="Times New Roman" w:cs="Angsana New"/>
      <w:color w:val="000000"/>
      <w:kern w:val="24"/>
      <w:sz w:val="48"/>
      <w:szCs w:val="48"/>
      <w:lang w:bidi="th-TH"/>
    </w:rPr>
  </w:style>
  <w:style w:type="paragraph" w:styleId="NoSpacing">
    <w:name w:val="No Spacing"/>
    <w:link w:val="NoSpacingChar"/>
    <w:uiPriority w:val="1"/>
    <w:qFormat/>
    <w:rsid w:val="006211C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211C2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82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28735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919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1727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9370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185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894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0850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328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0412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05518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27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1582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5772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394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06919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891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11939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9888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576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9777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38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78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55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77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64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281616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149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061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814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972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5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8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827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463766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2174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1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767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526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065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36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1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786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2265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989822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2359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39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622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75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874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99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19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30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11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95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2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4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6893">
          <w:marLeft w:val="2261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634643">
          <w:marLeft w:val="2261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8546">
          <w:marLeft w:val="2261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2218">
          <w:marLeft w:val="2261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34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3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37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80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89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0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81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7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68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16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99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07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684013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2928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39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313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5399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210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00046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33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50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57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2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5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BASE DESIGN (PART I)</vt:lpstr>
    </vt:vector>
  </TitlesOfParts>
  <Company/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BASE DESIGN (PART I)</dc:title>
  <dc:subject>Data Modeling Using the Entity-Relationship (ER) Model                                &amp; Mapping ER Diagram to Relational Schema</dc:subject>
  <dc:creator>DUSSADEE PRASERTTITIPONG</dc:creator>
  <cp:keywords/>
  <dc:description/>
  <cp:lastModifiedBy>PHUTHARESUAN WACHIRAPISUT</cp:lastModifiedBy>
  <cp:revision>3</cp:revision>
  <cp:lastPrinted>2023-06-18T09:03:00Z</cp:lastPrinted>
  <dcterms:created xsi:type="dcterms:W3CDTF">2024-07-16T06:57:00Z</dcterms:created>
  <dcterms:modified xsi:type="dcterms:W3CDTF">2024-07-16T07:00:00Z</dcterms:modified>
</cp:coreProperties>
</file>